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745759" w14:textId="77777777" w:rsidR="004523F4" w:rsidRDefault="007B1D82" w:rsidP="0050125E">
      <w:pPr>
        <w:jc w:val="center"/>
      </w:pPr>
      <w:r>
        <w:rPr>
          <w:rFonts w:ascii="Arial" w:hAnsi="Arial" w:cs="Arial"/>
          <w:b/>
          <w:noProof/>
          <w:lang w:eastAsia="zh-TW"/>
        </w:rPr>
        <w:pict w14:anchorId="57BCF85D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position:absolute;left:0;text-align:left;margin-left:316.85pt;margin-top:-48.75pt;width:177.1pt;height:42.75pt;z-index:251657728;mso-width-relative:margin;mso-height-relative:margin">
            <v:textbox>
              <w:txbxContent>
                <w:p w14:paraId="3A991547" w14:textId="77777777" w:rsidR="005C39B4" w:rsidRPr="005C39B4" w:rsidRDefault="005C39B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5C39B4">
                    <w:rPr>
                      <w:rFonts w:ascii="Arial" w:hAnsi="Arial" w:cs="Arial"/>
                      <w:b/>
                      <w:sz w:val="20"/>
                      <w:szCs w:val="20"/>
                    </w:rPr>
                    <w:t>Office Use Only</w:t>
                  </w:r>
                </w:p>
                <w:p w14:paraId="1DD2095B" w14:textId="77777777" w:rsidR="005C39B4" w:rsidRPr="005C39B4" w:rsidRDefault="005C39B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5C39B4">
                    <w:rPr>
                      <w:rFonts w:ascii="Arial" w:hAnsi="Arial" w:cs="Arial"/>
                      <w:sz w:val="20"/>
                      <w:szCs w:val="20"/>
                    </w:rPr>
                    <w:t xml:space="preserve">Date received: </w:t>
                  </w:r>
                </w:p>
              </w:txbxContent>
            </v:textbox>
          </v:shape>
        </w:pict>
      </w:r>
      <w:r>
        <w:pict w14:anchorId="214298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5.75pt;height:117pt">
            <v:imagedata r:id="rId10" o:title="sobc1"/>
          </v:shape>
        </w:pict>
      </w:r>
    </w:p>
    <w:p w14:paraId="3147E519" w14:textId="77777777" w:rsidR="0050125E" w:rsidRDefault="0050125E" w:rsidP="0050125E">
      <w:pPr>
        <w:jc w:val="center"/>
      </w:pPr>
    </w:p>
    <w:p w14:paraId="2E2CBBE9" w14:textId="77777777" w:rsidR="0050125E" w:rsidRDefault="0050125E" w:rsidP="0050125E">
      <w:pPr>
        <w:jc w:val="center"/>
      </w:pPr>
    </w:p>
    <w:p w14:paraId="0531AC98" w14:textId="77777777" w:rsidR="0050125E" w:rsidRPr="00BD2B61" w:rsidRDefault="0050125E" w:rsidP="0050125E">
      <w:pPr>
        <w:jc w:val="center"/>
        <w:rPr>
          <w:rFonts w:ascii="Arial" w:hAnsi="Arial" w:cs="Arial"/>
          <w:b/>
          <w:sz w:val="32"/>
          <w:szCs w:val="32"/>
        </w:rPr>
      </w:pPr>
      <w:r w:rsidRPr="00BD2B61">
        <w:rPr>
          <w:rFonts w:ascii="Arial" w:hAnsi="Arial" w:cs="Arial"/>
          <w:b/>
          <w:sz w:val="32"/>
          <w:szCs w:val="32"/>
        </w:rPr>
        <w:t>Athletic Achievement Award</w:t>
      </w:r>
    </w:p>
    <w:p w14:paraId="5DB6F99D" w14:textId="77777777" w:rsidR="0050125E" w:rsidRPr="00BD2B61" w:rsidRDefault="0050125E" w:rsidP="0050125E">
      <w:pPr>
        <w:jc w:val="center"/>
        <w:rPr>
          <w:rFonts w:ascii="Arial" w:hAnsi="Arial" w:cs="Arial"/>
          <w:b/>
          <w:sz w:val="32"/>
          <w:szCs w:val="32"/>
        </w:rPr>
      </w:pPr>
      <w:r w:rsidRPr="00BD2B61">
        <w:rPr>
          <w:rFonts w:ascii="Arial" w:hAnsi="Arial" w:cs="Arial"/>
          <w:b/>
          <w:sz w:val="32"/>
          <w:szCs w:val="32"/>
        </w:rPr>
        <w:t>Nomination Form</w:t>
      </w:r>
    </w:p>
    <w:p w14:paraId="4F92F74B" w14:textId="77777777" w:rsidR="0050125E" w:rsidRDefault="0050125E" w:rsidP="0050125E">
      <w:pPr>
        <w:jc w:val="center"/>
        <w:rPr>
          <w:rFonts w:ascii="Arial" w:hAnsi="Arial" w:cs="Arial"/>
        </w:rPr>
      </w:pPr>
    </w:p>
    <w:p w14:paraId="5425CA5E" w14:textId="4CAF8A9D" w:rsidR="0050125E" w:rsidRDefault="005C39B4" w:rsidP="0050125E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ll n</w:t>
      </w:r>
      <w:r w:rsidR="007B5277">
        <w:rPr>
          <w:rFonts w:ascii="Arial" w:hAnsi="Arial" w:cs="Arial"/>
          <w:b/>
        </w:rPr>
        <w:t>om</w:t>
      </w:r>
      <w:r w:rsidR="00AC53D1">
        <w:rPr>
          <w:rFonts w:ascii="Arial" w:hAnsi="Arial" w:cs="Arial"/>
          <w:b/>
        </w:rPr>
        <w:t>inations must be received by April</w:t>
      </w:r>
      <w:r w:rsidR="006E0599">
        <w:rPr>
          <w:rFonts w:ascii="Arial" w:hAnsi="Arial" w:cs="Arial"/>
          <w:b/>
        </w:rPr>
        <w:t xml:space="preserve"> </w:t>
      </w:r>
      <w:r w:rsidR="00B06551">
        <w:rPr>
          <w:rFonts w:ascii="Arial" w:hAnsi="Arial" w:cs="Arial"/>
          <w:b/>
        </w:rPr>
        <w:t>19</w:t>
      </w:r>
      <w:r w:rsidR="0048607B" w:rsidRPr="0048607B">
        <w:rPr>
          <w:rFonts w:ascii="Arial" w:hAnsi="Arial" w:cs="Arial"/>
          <w:b/>
          <w:vertAlign w:val="superscript"/>
        </w:rPr>
        <w:t>th</w:t>
      </w:r>
      <w:proofErr w:type="gramStart"/>
      <w:r w:rsidR="0048607B">
        <w:rPr>
          <w:rFonts w:ascii="Arial" w:hAnsi="Arial" w:cs="Arial"/>
          <w:b/>
        </w:rPr>
        <w:t xml:space="preserve"> 202</w:t>
      </w:r>
      <w:r w:rsidR="00B06551">
        <w:rPr>
          <w:rFonts w:ascii="Arial" w:hAnsi="Arial" w:cs="Arial"/>
          <w:b/>
        </w:rPr>
        <w:t>6</w:t>
      </w:r>
      <w:proofErr w:type="gramEnd"/>
      <w:r w:rsidR="0050125E" w:rsidRPr="007F452D">
        <w:rPr>
          <w:rFonts w:ascii="Arial" w:hAnsi="Arial" w:cs="Arial"/>
          <w:b/>
        </w:rPr>
        <w:t>.</w:t>
      </w:r>
      <w:r w:rsidR="0050125E" w:rsidRPr="0050125E">
        <w:rPr>
          <w:rFonts w:ascii="Arial" w:hAnsi="Arial" w:cs="Arial"/>
          <w:b/>
        </w:rPr>
        <w:t xml:space="preserve"> </w:t>
      </w:r>
    </w:p>
    <w:p w14:paraId="48D154FC" w14:textId="77777777" w:rsidR="0050125E" w:rsidRDefault="0050125E" w:rsidP="0050125E">
      <w:pPr>
        <w:jc w:val="center"/>
        <w:rPr>
          <w:rFonts w:ascii="Arial" w:hAnsi="Arial" w:cs="Arial"/>
          <w:b/>
        </w:rPr>
      </w:pPr>
    </w:p>
    <w:p w14:paraId="21B62369" w14:textId="77777777" w:rsidR="0050125E" w:rsidRDefault="0050125E" w:rsidP="0050125E">
      <w:pPr>
        <w:rPr>
          <w:rFonts w:ascii="Arial" w:hAnsi="Arial" w:cs="Arial"/>
        </w:rPr>
      </w:pPr>
      <w:r>
        <w:rPr>
          <w:rFonts w:ascii="Arial" w:hAnsi="Arial" w:cs="Arial"/>
        </w:rPr>
        <w:t>This award is presented annually to an athlete who has demonstrated outstanding athletic skill bot</w:t>
      </w:r>
      <w:r w:rsidR="001D62E2">
        <w:rPr>
          <w:rFonts w:ascii="Arial" w:hAnsi="Arial" w:cs="Arial"/>
        </w:rPr>
        <w:t xml:space="preserve">h in practice and competition. </w:t>
      </w:r>
      <w:r>
        <w:rPr>
          <w:rFonts w:ascii="Arial" w:hAnsi="Arial" w:cs="Arial"/>
        </w:rPr>
        <w:t>This athlete works hard to develop their abilities and to excel in their sport</w:t>
      </w:r>
      <w:r w:rsidR="00CE707A">
        <w:rPr>
          <w:rFonts w:ascii="Arial" w:hAnsi="Arial" w:cs="Arial"/>
        </w:rPr>
        <w:t>(s)</w:t>
      </w:r>
      <w:r w:rsidR="001D62E2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In addition to athletic ability, this athlete </w:t>
      </w:r>
      <w:r w:rsidR="00F84126">
        <w:rPr>
          <w:rFonts w:ascii="Arial" w:hAnsi="Arial" w:cs="Arial"/>
        </w:rPr>
        <w:t>consistently</w:t>
      </w:r>
      <w:r>
        <w:rPr>
          <w:rFonts w:ascii="Arial" w:hAnsi="Arial" w:cs="Arial"/>
        </w:rPr>
        <w:t xml:space="preserve"> act</w:t>
      </w:r>
      <w:r w:rsidR="00F84126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s a role model for ot</w:t>
      </w:r>
      <w:r w:rsidR="00150260">
        <w:rPr>
          <w:rFonts w:ascii="Arial" w:hAnsi="Arial" w:cs="Arial"/>
        </w:rPr>
        <w:t xml:space="preserve">her Special Olympics athletes.  </w:t>
      </w:r>
      <w:r w:rsidR="00150260" w:rsidRPr="00150260">
        <w:rPr>
          <w:rFonts w:ascii="Arial" w:hAnsi="Arial" w:cs="Arial"/>
        </w:rPr>
        <w:t>It is preferred that the nominee has travelled to at least one</w:t>
      </w:r>
      <w:r w:rsidR="00150260">
        <w:rPr>
          <w:rFonts w:ascii="Arial" w:hAnsi="Arial" w:cs="Arial"/>
        </w:rPr>
        <w:t xml:space="preserve"> </w:t>
      </w:r>
      <w:r w:rsidR="001D62E2">
        <w:rPr>
          <w:rFonts w:ascii="Arial" w:hAnsi="Arial" w:cs="Arial"/>
        </w:rPr>
        <w:t>Special Olympics National Games; t</w:t>
      </w:r>
      <w:r w:rsidR="00150260" w:rsidRPr="00150260">
        <w:rPr>
          <w:rFonts w:ascii="Arial" w:hAnsi="Arial" w:cs="Arial"/>
        </w:rPr>
        <w:t xml:space="preserve">he ideal candidate will have travelled to more than one </w:t>
      </w:r>
      <w:r w:rsidR="001D62E2">
        <w:rPr>
          <w:rFonts w:ascii="Arial" w:hAnsi="Arial" w:cs="Arial"/>
        </w:rPr>
        <w:t xml:space="preserve">Special Olympics </w:t>
      </w:r>
      <w:r w:rsidR="00150260" w:rsidRPr="00150260">
        <w:rPr>
          <w:rFonts w:ascii="Arial" w:hAnsi="Arial" w:cs="Arial"/>
        </w:rPr>
        <w:t>National Games and one or more</w:t>
      </w:r>
      <w:r w:rsidR="001D62E2">
        <w:rPr>
          <w:rFonts w:ascii="Arial" w:hAnsi="Arial" w:cs="Arial"/>
        </w:rPr>
        <w:t xml:space="preserve"> Special Olympics</w:t>
      </w:r>
      <w:r w:rsidR="00150260" w:rsidRPr="00150260">
        <w:rPr>
          <w:rFonts w:ascii="Arial" w:hAnsi="Arial" w:cs="Arial"/>
        </w:rPr>
        <w:t xml:space="preserve"> World Games</w:t>
      </w:r>
      <w:r w:rsidR="001D62E2">
        <w:rPr>
          <w:rFonts w:ascii="Arial" w:hAnsi="Arial" w:cs="Arial"/>
        </w:rPr>
        <w:t>.</w:t>
      </w:r>
    </w:p>
    <w:p w14:paraId="63794125" w14:textId="77777777" w:rsidR="0050125E" w:rsidRDefault="0050125E" w:rsidP="0050125E">
      <w:pPr>
        <w:rPr>
          <w:rFonts w:ascii="Arial" w:hAnsi="Arial" w:cs="Arial"/>
        </w:rPr>
      </w:pPr>
    </w:p>
    <w:p w14:paraId="3DC505A7" w14:textId="216337B6" w:rsidR="00A00F29" w:rsidRDefault="00A00F29" w:rsidP="00A00F29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mination forms </w:t>
      </w:r>
      <w:r w:rsidRPr="001D62E2">
        <w:rPr>
          <w:rFonts w:ascii="Arial" w:hAnsi="Arial" w:cs="Arial"/>
          <w:b/>
        </w:rPr>
        <w:t>must</w:t>
      </w:r>
      <w:r>
        <w:rPr>
          <w:rFonts w:ascii="Arial" w:hAnsi="Arial" w:cs="Arial"/>
        </w:rPr>
        <w:t xml:space="preserve"> be completed in full to be considered and be endorsed by the local. Please type or print in block letters and include the names and contact information for two references</w:t>
      </w:r>
      <w:r w:rsidR="0095590E">
        <w:rPr>
          <w:rFonts w:ascii="Arial" w:hAnsi="Arial" w:cs="Arial"/>
        </w:rPr>
        <w:t xml:space="preserve">. </w:t>
      </w:r>
      <w:r w:rsidR="008D2F6D">
        <w:rPr>
          <w:rFonts w:ascii="Arial" w:hAnsi="Arial" w:cs="Arial"/>
        </w:rPr>
        <w:t>In addition to the nomination form, please send a</w:t>
      </w:r>
      <w:r w:rsidR="0095590E">
        <w:rPr>
          <w:rFonts w:ascii="Arial" w:hAnsi="Arial" w:cs="Arial"/>
        </w:rPr>
        <w:t xml:space="preserve"> photo of the nominee</w:t>
      </w:r>
      <w:r w:rsidR="008D2F6D">
        <w:rPr>
          <w:rFonts w:ascii="Arial" w:hAnsi="Arial" w:cs="Arial"/>
        </w:rPr>
        <w:t xml:space="preserve"> </w:t>
      </w:r>
      <w:r w:rsidR="0095590E">
        <w:rPr>
          <w:rFonts w:ascii="Arial" w:hAnsi="Arial" w:cs="Arial"/>
        </w:rPr>
        <w:t xml:space="preserve">to </w:t>
      </w:r>
      <w:hyperlink r:id="rId11" w:history="1">
        <w:r w:rsidR="0095590E" w:rsidRPr="005B2192">
          <w:rPr>
            <w:rStyle w:val="Hyperlink"/>
            <w:rFonts w:ascii="Arial" w:hAnsi="Arial" w:cs="Arial"/>
          </w:rPr>
          <w:t>awards@specialolympics.bc.ca</w:t>
        </w:r>
      </w:hyperlink>
      <w:r w:rsidR="008D2F6D">
        <w:rPr>
          <w:rFonts w:ascii="Arial" w:hAnsi="Arial" w:cs="Arial"/>
        </w:rPr>
        <w:t xml:space="preserve"> or submit it to </w:t>
      </w:r>
      <w:hyperlink r:id="rId12" w:history="1">
        <w:r w:rsidR="008D2F6D" w:rsidRPr="0095590E">
          <w:rPr>
            <w:rStyle w:val="Hyperlink"/>
            <w:rFonts w:ascii="Arial" w:hAnsi="Arial" w:cs="Arial"/>
          </w:rPr>
          <w:t xml:space="preserve">our </w:t>
        </w:r>
        <w:proofErr w:type="spellStart"/>
        <w:r w:rsidR="008D2F6D" w:rsidRPr="0095590E">
          <w:rPr>
            <w:rStyle w:val="Hyperlink"/>
            <w:rFonts w:ascii="Arial" w:hAnsi="Arial" w:cs="Arial"/>
          </w:rPr>
          <w:t>dropbox</w:t>
        </w:r>
        <w:proofErr w:type="spellEnd"/>
        <w:r w:rsidR="008D2F6D" w:rsidRPr="0095590E">
          <w:rPr>
            <w:rStyle w:val="Hyperlink"/>
            <w:rFonts w:ascii="Arial" w:hAnsi="Arial" w:cs="Arial"/>
          </w:rPr>
          <w:t xml:space="preserve"> linked here</w:t>
        </w:r>
      </w:hyperlink>
      <w:r w:rsidR="008D2F6D">
        <w:rPr>
          <w:rFonts w:ascii="Arial" w:hAnsi="Arial" w:cs="Arial"/>
        </w:rPr>
        <w:t>.</w:t>
      </w:r>
    </w:p>
    <w:p w14:paraId="4A76B002" w14:textId="77777777" w:rsidR="001D62E2" w:rsidRDefault="001D62E2" w:rsidP="00A00F29">
      <w:pPr>
        <w:rPr>
          <w:rFonts w:ascii="Arial" w:hAnsi="Arial" w:cs="Arial"/>
        </w:rPr>
      </w:pPr>
    </w:p>
    <w:p w14:paraId="464B1C7C" w14:textId="706C70B0" w:rsidR="001D62E2" w:rsidRPr="001D62E2" w:rsidRDefault="001D62E2" w:rsidP="00A00F29">
      <w:pPr>
        <w:rPr>
          <w:rFonts w:ascii="Arial" w:hAnsi="Arial" w:cs="Arial"/>
        </w:rPr>
      </w:pPr>
      <w:r>
        <w:rPr>
          <w:rFonts w:ascii="Arial" w:hAnsi="Arial" w:cs="Arial"/>
        </w:rPr>
        <w:t xml:space="preserve">*An email confirmation will be sent </w:t>
      </w:r>
      <w:r w:rsidR="00EA1115">
        <w:rPr>
          <w:rFonts w:ascii="Arial" w:hAnsi="Arial" w:cs="Arial"/>
        </w:rPr>
        <w:t xml:space="preserve">within </w:t>
      </w:r>
      <w:r w:rsidR="00290217">
        <w:rPr>
          <w:rFonts w:ascii="Arial" w:hAnsi="Arial" w:cs="Arial"/>
        </w:rPr>
        <w:t>3 business days</w:t>
      </w:r>
      <w:r w:rsidR="00EA1115">
        <w:rPr>
          <w:rFonts w:ascii="Arial" w:hAnsi="Arial" w:cs="Arial"/>
        </w:rPr>
        <w:t xml:space="preserve"> of </w:t>
      </w:r>
      <w:proofErr w:type="gramStart"/>
      <w:r w:rsidR="00EA1115">
        <w:rPr>
          <w:rFonts w:ascii="Arial" w:hAnsi="Arial" w:cs="Arial"/>
        </w:rPr>
        <w:t>receiving the nomination</w:t>
      </w:r>
      <w:proofErr w:type="gramEnd"/>
      <w:r w:rsidR="00EA111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if you do not get this email</w:t>
      </w:r>
      <w:r w:rsidR="00B0655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please contact </w:t>
      </w:r>
      <w:r w:rsidR="00544A3E">
        <w:rPr>
          <w:rFonts w:ascii="Arial" w:hAnsi="Arial" w:cs="Arial"/>
        </w:rPr>
        <w:t xml:space="preserve">Leanne </w:t>
      </w:r>
      <w:r w:rsidR="00B06551">
        <w:rPr>
          <w:rFonts w:ascii="Arial" w:hAnsi="Arial" w:cs="Arial"/>
        </w:rPr>
        <w:t>Ficocelli</w:t>
      </w:r>
      <w:r w:rsidR="00FB5CAD">
        <w:rPr>
          <w:rFonts w:ascii="Arial" w:hAnsi="Arial" w:cs="Arial"/>
        </w:rPr>
        <w:t xml:space="preserve">, Community Development Coordinator, </w:t>
      </w:r>
      <w:r w:rsidR="00544A3E">
        <w:rPr>
          <w:rFonts w:ascii="Arial" w:hAnsi="Arial" w:cs="Arial"/>
        </w:rPr>
        <w:t>778-581-0511</w:t>
      </w:r>
    </w:p>
    <w:p w14:paraId="4A90A021" w14:textId="77777777" w:rsidR="0050125E" w:rsidRDefault="0050125E" w:rsidP="0050125E">
      <w:pPr>
        <w:rPr>
          <w:rFonts w:ascii="Arial" w:hAnsi="Arial" w:cs="Arial"/>
        </w:rPr>
      </w:pPr>
    </w:p>
    <w:p w14:paraId="295BFF16" w14:textId="77777777" w:rsidR="0050125E" w:rsidRPr="003D3FF2" w:rsidRDefault="00BD2B61" w:rsidP="0050125E">
      <w:pPr>
        <w:rPr>
          <w:rFonts w:ascii="Arial" w:hAnsi="Arial" w:cs="Arial"/>
          <w:b/>
          <w:u w:val="single"/>
        </w:rPr>
      </w:pPr>
      <w:r w:rsidRPr="003D3FF2">
        <w:rPr>
          <w:rFonts w:ascii="Arial" w:hAnsi="Arial" w:cs="Arial"/>
          <w:b/>
          <w:u w:val="single"/>
        </w:rPr>
        <w:t>Nominee</w:t>
      </w:r>
      <w:r w:rsidR="003D3FF2" w:rsidRPr="003D3FF2">
        <w:rPr>
          <w:rFonts w:ascii="Arial" w:hAnsi="Arial" w:cs="Arial"/>
          <w:b/>
          <w:u w:val="single"/>
        </w:rPr>
        <w:t xml:space="preserve"> Information:</w:t>
      </w:r>
    </w:p>
    <w:p w14:paraId="4955B473" w14:textId="77777777" w:rsidR="0050125E" w:rsidRDefault="0050125E" w:rsidP="0050125E">
      <w:pPr>
        <w:rPr>
          <w:rFonts w:ascii="Arial" w:hAnsi="Arial" w:cs="Arial"/>
        </w:rPr>
      </w:pPr>
    </w:p>
    <w:p w14:paraId="77F88839" w14:textId="77777777" w:rsidR="0048607B" w:rsidRDefault="0050125E" w:rsidP="0050125E">
      <w:pPr>
        <w:rPr>
          <w:rFonts w:ascii="Arial" w:hAnsi="Arial" w:cs="Arial"/>
        </w:rPr>
      </w:pPr>
      <w:r>
        <w:rPr>
          <w:rFonts w:ascii="Arial" w:hAnsi="Arial" w:cs="Arial"/>
        </w:rPr>
        <w:t>Name:</w:t>
      </w:r>
    </w:p>
    <w:p w14:paraId="4C3A58AF" w14:textId="77777777" w:rsidR="0048607B" w:rsidRDefault="0048607B" w:rsidP="005012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Athlete’s Pronouns: </w:t>
      </w:r>
      <w:r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0"/>
      <w:r>
        <w:rPr>
          <w:rFonts w:ascii="Arial" w:hAnsi="Arial" w:cs="Arial"/>
        </w:rPr>
        <w:t xml:space="preserve"> she/her/hers </w:t>
      </w:r>
      <w:r>
        <w:rPr>
          <w:rFonts w:ascii="Arial" w:hAnsi="Arial"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1"/>
      <w:r>
        <w:rPr>
          <w:rFonts w:ascii="Arial" w:hAnsi="Arial" w:cs="Arial"/>
        </w:rPr>
        <w:t xml:space="preserve"> he/him/his </w:t>
      </w:r>
      <w:r>
        <w:rPr>
          <w:rFonts w:ascii="Arial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2"/>
      <w:r>
        <w:rPr>
          <w:rFonts w:ascii="Arial" w:hAnsi="Arial" w:cs="Arial"/>
        </w:rPr>
        <w:t xml:space="preserve"> they/them/theirs</w:t>
      </w:r>
    </w:p>
    <w:p w14:paraId="75690318" w14:textId="77777777" w:rsidR="0050125E" w:rsidRDefault="0050125E" w:rsidP="0050125E">
      <w:pPr>
        <w:rPr>
          <w:rFonts w:ascii="Arial" w:hAnsi="Arial" w:cs="Arial"/>
        </w:rPr>
      </w:pPr>
      <w:r>
        <w:rPr>
          <w:rFonts w:ascii="Arial" w:hAnsi="Arial" w:cs="Arial"/>
        </w:rPr>
        <w:t>Local:</w:t>
      </w:r>
    </w:p>
    <w:p w14:paraId="58A8A189" w14:textId="77777777" w:rsidR="0050125E" w:rsidRDefault="0050125E" w:rsidP="0050125E">
      <w:pPr>
        <w:rPr>
          <w:rFonts w:ascii="Arial" w:hAnsi="Arial" w:cs="Arial"/>
        </w:rPr>
      </w:pPr>
      <w:r>
        <w:rPr>
          <w:rFonts w:ascii="Arial" w:hAnsi="Arial" w:cs="Arial"/>
        </w:rPr>
        <w:t>Email Address of Athlete or Caregiver:</w:t>
      </w:r>
    </w:p>
    <w:p w14:paraId="5849DB50" w14:textId="77777777" w:rsidR="0050125E" w:rsidRDefault="0050125E" w:rsidP="0050125E">
      <w:pPr>
        <w:rPr>
          <w:rFonts w:ascii="Arial" w:hAnsi="Arial" w:cs="Arial"/>
        </w:rPr>
      </w:pPr>
      <w:r>
        <w:rPr>
          <w:rFonts w:ascii="Arial" w:hAnsi="Arial" w:cs="Arial"/>
        </w:rPr>
        <w:t>Home Address:</w:t>
      </w:r>
    </w:p>
    <w:p w14:paraId="246F5E09" w14:textId="77777777" w:rsidR="0050125E" w:rsidRDefault="0050125E" w:rsidP="0050125E">
      <w:pPr>
        <w:rPr>
          <w:rFonts w:ascii="Arial" w:hAnsi="Arial" w:cs="Arial"/>
        </w:rPr>
      </w:pPr>
      <w:r>
        <w:rPr>
          <w:rFonts w:ascii="Arial" w:hAnsi="Arial" w:cs="Arial"/>
        </w:rPr>
        <w:t>City:</w:t>
      </w:r>
    </w:p>
    <w:p w14:paraId="5F774E2B" w14:textId="77777777" w:rsidR="0050125E" w:rsidRDefault="0050125E" w:rsidP="0050125E">
      <w:pPr>
        <w:rPr>
          <w:rFonts w:ascii="Arial" w:hAnsi="Arial" w:cs="Arial"/>
        </w:rPr>
      </w:pPr>
      <w:r>
        <w:rPr>
          <w:rFonts w:ascii="Arial" w:hAnsi="Arial" w:cs="Arial"/>
        </w:rPr>
        <w:t>Postal Code:</w:t>
      </w:r>
    </w:p>
    <w:p w14:paraId="7EFEABB9" w14:textId="77777777" w:rsidR="007B3B34" w:rsidRDefault="00AC53D1" w:rsidP="0050125E">
      <w:pPr>
        <w:rPr>
          <w:rFonts w:ascii="Arial" w:hAnsi="Arial" w:cs="Arial"/>
        </w:rPr>
      </w:pPr>
      <w:r>
        <w:rPr>
          <w:rFonts w:ascii="Arial" w:hAnsi="Arial" w:cs="Arial"/>
        </w:rPr>
        <w:t>Telephone</w:t>
      </w:r>
      <w:r w:rsidR="0050125E">
        <w:rPr>
          <w:rFonts w:ascii="Arial" w:hAnsi="Arial" w:cs="Arial"/>
        </w:rPr>
        <w:t>:</w:t>
      </w:r>
    </w:p>
    <w:p w14:paraId="792A91C3" w14:textId="77777777" w:rsidR="00B06551" w:rsidRDefault="00B06551" w:rsidP="0050125E">
      <w:pPr>
        <w:rPr>
          <w:rFonts w:ascii="Arial" w:hAnsi="Arial" w:cs="Arial"/>
        </w:rPr>
      </w:pPr>
    </w:p>
    <w:p w14:paraId="0B0ECBD3" w14:textId="77777777" w:rsidR="0050125E" w:rsidRPr="007B3B34" w:rsidRDefault="0050125E" w:rsidP="0050125E">
      <w:pPr>
        <w:rPr>
          <w:rFonts w:ascii="Arial" w:hAnsi="Arial" w:cs="Arial"/>
        </w:rPr>
      </w:pPr>
      <w:r w:rsidRPr="00BD2B61">
        <w:rPr>
          <w:rFonts w:ascii="Arial" w:hAnsi="Arial" w:cs="Arial"/>
          <w:b/>
        </w:rPr>
        <w:lastRenderedPageBreak/>
        <w:t xml:space="preserve">Please answer the following questions using concrete examples where possible.  This information will be </w:t>
      </w:r>
      <w:r w:rsidR="00BD2B61" w:rsidRPr="00BD2B61">
        <w:rPr>
          <w:rFonts w:ascii="Arial" w:hAnsi="Arial" w:cs="Arial"/>
          <w:b/>
        </w:rPr>
        <w:t>evaluated</w:t>
      </w:r>
      <w:r w:rsidRPr="00BD2B61">
        <w:rPr>
          <w:rFonts w:ascii="Arial" w:hAnsi="Arial" w:cs="Arial"/>
          <w:b/>
        </w:rPr>
        <w:t xml:space="preserve"> during the selection process.</w:t>
      </w:r>
    </w:p>
    <w:p w14:paraId="51AE1B9E" w14:textId="77777777" w:rsidR="003D3FF2" w:rsidRDefault="003D3FF2" w:rsidP="0050125E">
      <w:pPr>
        <w:rPr>
          <w:rFonts w:ascii="Arial" w:hAnsi="Arial" w:cs="Arial"/>
        </w:rPr>
      </w:pPr>
    </w:p>
    <w:p w14:paraId="1F665E8F" w14:textId="77777777" w:rsidR="0050125E" w:rsidRDefault="0050125E" w:rsidP="008276D9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How many years has the individual been involved in Special Olympics in BC?</w:t>
      </w:r>
    </w:p>
    <w:p w14:paraId="3546457A" w14:textId="77777777" w:rsidR="008276D9" w:rsidRDefault="008276D9" w:rsidP="008276D9">
      <w:pPr>
        <w:ind w:left="360"/>
        <w:rPr>
          <w:rFonts w:ascii="Arial" w:hAnsi="Arial" w:cs="Arial"/>
        </w:rPr>
      </w:pPr>
    </w:p>
    <w:p w14:paraId="63E435A1" w14:textId="77777777" w:rsidR="008276D9" w:rsidRDefault="008276D9" w:rsidP="008276D9">
      <w:pPr>
        <w:ind w:left="360"/>
        <w:rPr>
          <w:rFonts w:ascii="Arial" w:hAnsi="Arial" w:cs="Arial"/>
        </w:rPr>
      </w:pPr>
    </w:p>
    <w:p w14:paraId="44EA594C" w14:textId="77777777" w:rsidR="003D3FF2" w:rsidRDefault="003D3FF2" w:rsidP="008276D9">
      <w:pPr>
        <w:ind w:left="360"/>
        <w:rPr>
          <w:rFonts w:ascii="Arial" w:hAnsi="Arial" w:cs="Arial"/>
        </w:rPr>
      </w:pPr>
    </w:p>
    <w:p w14:paraId="6D70A374" w14:textId="77777777" w:rsidR="008276D9" w:rsidRDefault="008276D9" w:rsidP="008276D9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What sport program</w:t>
      </w:r>
      <w:r w:rsidR="00CE707A">
        <w:rPr>
          <w:rFonts w:ascii="Arial" w:hAnsi="Arial" w:cs="Arial"/>
        </w:rPr>
        <w:t>(</w:t>
      </w:r>
      <w:r>
        <w:rPr>
          <w:rFonts w:ascii="Arial" w:hAnsi="Arial" w:cs="Arial"/>
        </w:rPr>
        <w:t>s</w:t>
      </w:r>
      <w:r w:rsidR="00CE707A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is the athlete registered in?</w:t>
      </w:r>
    </w:p>
    <w:p w14:paraId="153B9A18" w14:textId="77777777" w:rsidR="008276D9" w:rsidRDefault="008276D9" w:rsidP="008276D9">
      <w:pPr>
        <w:rPr>
          <w:rFonts w:ascii="Arial" w:hAnsi="Arial" w:cs="Arial"/>
        </w:rPr>
      </w:pPr>
    </w:p>
    <w:p w14:paraId="2A93556D" w14:textId="77777777" w:rsidR="008276D9" w:rsidRDefault="008276D9" w:rsidP="008276D9">
      <w:pPr>
        <w:rPr>
          <w:rFonts w:ascii="Arial" w:hAnsi="Arial" w:cs="Arial"/>
        </w:rPr>
      </w:pPr>
    </w:p>
    <w:p w14:paraId="7140EDBE" w14:textId="77777777" w:rsidR="008276D9" w:rsidRDefault="008276D9" w:rsidP="008276D9">
      <w:pPr>
        <w:ind w:left="360"/>
        <w:rPr>
          <w:rFonts w:ascii="Arial" w:hAnsi="Arial" w:cs="Arial"/>
        </w:rPr>
      </w:pPr>
    </w:p>
    <w:p w14:paraId="62ED863C" w14:textId="77777777" w:rsidR="007B3B34" w:rsidRDefault="007B3B34" w:rsidP="007B3B34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Has this athlete been to National Games? If yes, please include when they went to National Games.</w:t>
      </w:r>
    </w:p>
    <w:p w14:paraId="4D43A182" w14:textId="77777777" w:rsidR="007B3B34" w:rsidRPr="007B3B34" w:rsidRDefault="007B3B34" w:rsidP="007B3B3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 w:rsidRPr="007B3B34">
        <w:rPr>
          <w:rFonts w:ascii="Arial" w:hAnsi="Arial" w:cs="Arial"/>
        </w:rPr>
        <w:t>Yes</w:t>
      </w:r>
    </w:p>
    <w:p w14:paraId="3697DFC7" w14:textId="77777777" w:rsidR="007B3B34" w:rsidRDefault="007B3B34" w:rsidP="007B3B3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 w:rsidRPr="007B3B34">
        <w:rPr>
          <w:rFonts w:ascii="Arial" w:hAnsi="Arial" w:cs="Arial"/>
        </w:rPr>
        <w:t>No</w:t>
      </w:r>
    </w:p>
    <w:p w14:paraId="7B70B02D" w14:textId="77777777" w:rsidR="007B3B34" w:rsidRDefault="007B3B34" w:rsidP="007B3B34">
      <w:pPr>
        <w:ind w:left="720"/>
        <w:rPr>
          <w:rFonts w:ascii="Arial" w:hAnsi="Arial" w:cs="Arial"/>
        </w:rPr>
      </w:pPr>
    </w:p>
    <w:p w14:paraId="2D23BB37" w14:textId="77777777" w:rsidR="007B3B34" w:rsidRDefault="007B3B34" w:rsidP="007B3B34">
      <w:pPr>
        <w:ind w:left="720"/>
        <w:rPr>
          <w:rFonts w:ascii="Arial" w:hAnsi="Arial" w:cs="Arial"/>
        </w:rPr>
      </w:pPr>
    </w:p>
    <w:p w14:paraId="4ED1F30A" w14:textId="77777777" w:rsidR="007B3B34" w:rsidRDefault="007B3B34" w:rsidP="007B3B34">
      <w:pPr>
        <w:ind w:left="720"/>
        <w:rPr>
          <w:rFonts w:ascii="Arial" w:hAnsi="Arial" w:cs="Arial"/>
        </w:rPr>
      </w:pPr>
    </w:p>
    <w:p w14:paraId="67659A1A" w14:textId="77777777" w:rsidR="007B3B34" w:rsidRDefault="007B3B34" w:rsidP="007B3B34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Has this athlete been to World Games? If yes, please include when they went to World Games.</w:t>
      </w:r>
    </w:p>
    <w:p w14:paraId="3FD5BE9F" w14:textId="77777777" w:rsidR="007B3B34" w:rsidRDefault="007B3B34" w:rsidP="007B3B3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Yes</w:t>
      </w:r>
    </w:p>
    <w:p w14:paraId="05FEB82D" w14:textId="77777777" w:rsidR="007B3B34" w:rsidRDefault="007B3B34" w:rsidP="007B3B3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No</w:t>
      </w:r>
    </w:p>
    <w:p w14:paraId="17EC44BB" w14:textId="77777777" w:rsidR="007B3B34" w:rsidRDefault="007B3B34" w:rsidP="007B3B34">
      <w:pPr>
        <w:ind w:left="720"/>
        <w:rPr>
          <w:rFonts w:ascii="Arial" w:hAnsi="Arial" w:cs="Arial"/>
        </w:rPr>
      </w:pPr>
    </w:p>
    <w:p w14:paraId="5E157E1E" w14:textId="77777777" w:rsidR="007B3B34" w:rsidRDefault="007B3B34" w:rsidP="007B3B34">
      <w:pPr>
        <w:rPr>
          <w:rFonts w:ascii="Arial" w:hAnsi="Arial" w:cs="Arial"/>
        </w:rPr>
      </w:pPr>
    </w:p>
    <w:p w14:paraId="799429F9" w14:textId="77777777" w:rsidR="008276D9" w:rsidRDefault="008276D9" w:rsidP="008276D9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are two examples of how this athlete has achieved their personal best or </w:t>
      </w:r>
      <w:r w:rsidR="00CE707A">
        <w:rPr>
          <w:rFonts w:ascii="Arial" w:hAnsi="Arial" w:cs="Arial"/>
        </w:rPr>
        <w:t>realized</w:t>
      </w:r>
      <w:r>
        <w:rPr>
          <w:rFonts w:ascii="Arial" w:hAnsi="Arial" w:cs="Arial"/>
        </w:rPr>
        <w:t xml:space="preserve"> their athletic goals (for examp</w:t>
      </w:r>
      <w:r w:rsidR="00150260">
        <w:rPr>
          <w:rFonts w:ascii="Arial" w:hAnsi="Arial" w:cs="Arial"/>
        </w:rPr>
        <w:t>le, becoming a member of TEAM BC; setting personal bests at every competition</w:t>
      </w:r>
      <w:r>
        <w:rPr>
          <w:rFonts w:ascii="Arial" w:hAnsi="Arial" w:cs="Arial"/>
        </w:rPr>
        <w:t>)?</w:t>
      </w:r>
    </w:p>
    <w:p w14:paraId="441B36EF" w14:textId="77777777" w:rsidR="008276D9" w:rsidRDefault="008276D9" w:rsidP="008276D9">
      <w:pPr>
        <w:rPr>
          <w:rFonts w:ascii="Arial" w:hAnsi="Arial" w:cs="Arial"/>
        </w:rPr>
      </w:pPr>
    </w:p>
    <w:p w14:paraId="631743DE" w14:textId="77777777" w:rsidR="008276D9" w:rsidRDefault="008276D9" w:rsidP="008276D9">
      <w:pPr>
        <w:rPr>
          <w:rFonts w:ascii="Arial" w:hAnsi="Arial" w:cs="Arial"/>
        </w:rPr>
      </w:pPr>
    </w:p>
    <w:p w14:paraId="0E937BB6" w14:textId="77777777" w:rsidR="008276D9" w:rsidRDefault="008276D9" w:rsidP="008276D9">
      <w:pPr>
        <w:rPr>
          <w:rFonts w:ascii="Arial" w:hAnsi="Arial" w:cs="Arial"/>
        </w:rPr>
      </w:pPr>
    </w:p>
    <w:p w14:paraId="4AFDA359" w14:textId="77777777" w:rsidR="00150260" w:rsidRDefault="00150260" w:rsidP="008276D9">
      <w:pPr>
        <w:rPr>
          <w:rFonts w:ascii="Arial" w:hAnsi="Arial" w:cs="Arial"/>
        </w:rPr>
      </w:pPr>
    </w:p>
    <w:p w14:paraId="7F7069F1" w14:textId="77777777" w:rsidR="00150260" w:rsidRDefault="00150260" w:rsidP="008276D9">
      <w:pPr>
        <w:rPr>
          <w:rFonts w:ascii="Arial" w:hAnsi="Arial" w:cs="Arial"/>
        </w:rPr>
      </w:pPr>
    </w:p>
    <w:p w14:paraId="169D2FE0" w14:textId="77777777" w:rsidR="00BD2B61" w:rsidRDefault="00BD2B61" w:rsidP="008276D9">
      <w:pPr>
        <w:rPr>
          <w:rFonts w:ascii="Arial" w:hAnsi="Arial" w:cs="Arial"/>
        </w:rPr>
      </w:pPr>
    </w:p>
    <w:p w14:paraId="27425874" w14:textId="77777777" w:rsidR="008276D9" w:rsidRDefault="008276D9" w:rsidP="008276D9">
      <w:pPr>
        <w:rPr>
          <w:rFonts w:ascii="Arial" w:hAnsi="Arial" w:cs="Arial"/>
        </w:rPr>
      </w:pPr>
    </w:p>
    <w:p w14:paraId="374816D5" w14:textId="77777777" w:rsidR="003D3FF2" w:rsidRDefault="003D3FF2" w:rsidP="008276D9">
      <w:pPr>
        <w:rPr>
          <w:rFonts w:ascii="Arial" w:hAnsi="Arial" w:cs="Arial"/>
        </w:rPr>
      </w:pPr>
    </w:p>
    <w:p w14:paraId="63A0C829" w14:textId="77777777" w:rsidR="007B3B34" w:rsidRDefault="007B3B34" w:rsidP="008276D9">
      <w:pPr>
        <w:rPr>
          <w:rFonts w:ascii="Arial" w:hAnsi="Arial" w:cs="Arial"/>
        </w:rPr>
      </w:pPr>
    </w:p>
    <w:p w14:paraId="2A2BC47B" w14:textId="77777777" w:rsidR="007B3B34" w:rsidRDefault="007B3B34" w:rsidP="008276D9">
      <w:pPr>
        <w:rPr>
          <w:rFonts w:ascii="Arial" w:hAnsi="Arial" w:cs="Arial"/>
        </w:rPr>
      </w:pPr>
    </w:p>
    <w:p w14:paraId="6C1D78A0" w14:textId="77777777" w:rsidR="007B3B34" w:rsidRDefault="007B3B34" w:rsidP="008276D9">
      <w:pPr>
        <w:rPr>
          <w:rFonts w:ascii="Arial" w:hAnsi="Arial" w:cs="Arial"/>
        </w:rPr>
      </w:pPr>
    </w:p>
    <w:p w14:paraId="41A97914" w14:textId="77777777" w:rsidR="007B3B34" w:rsidRDefault="007B3B34" w:rsidP="008276D9">
      <w:pPr>
        <w:rPr>
          <w:rFonts w:ascii="Arial" w:hAnsi="Arial" w:cs="Arial"/>
        </w:rPr>
      </w:pPr>
    </w:p>
    <w:p w14:paraId="1D96BDEC" w14:textId="77777777" w:rsidR="007B3B34" w:rsidRDefault="007B3B34" w:rsidP="008276D9">
      <w:pPr>
        <w:rPr>
          <w:rFonts w:ascii="Arial" w:hAnsi="Arial" w:cs="Arial"/>
        </w:rPr>
      </w:pPr>
    </w:p>
    <w:p w14:paraId="3B00CF6A" w14:textId="77777777" w:rsidR="007B3B34" w:rsidRDefault="007B3B34" w:rsidP="008276D9">
      <w:pPr>
        <w:rPr>
          <w:rFonts w:ascii="Arial" w:hAnsi="Arial" w:cs="Arial"/>
        </w:rPr>
      </w:pPr>
    </w:p>
    <w:p w14:paraId="2921F6B1" w14:textId="77777777" w:rsidR="007B3B34" w:rsidRDefault="007B3B34" w:rsidP="008276D9">
      <w:pPr>
        <w:rPr>
          <w:rFonts w:ascii="Arial" w:hAnsi="Arial" w:cs="Arial"/>
        </w:rPr>
      </w:pPr>
    </w:p>
    <w:p w14:paraId="1701AE55" w14:textId="77777777" w:rsidR="007B3B34" w:rsidRDefault="007B3B34" w:rsidP="008276D9">
      <w:pPr>
        <w:rPr>
          <w:rFonts w:ascii="Arial" w:hAnsi="Arial" w:cs="Arial"/>
        </w:rPr>
      </w:pPr>
    </w:p>
    <w:p w14:paraId="3689B80A" w14:textId="77777777" w:rsidR="007B3B34" w:rsidRDefault="007B3B34" w:rsidP="008276D9">
      <w:pPr>
        <w:rPr>
          <w:rFonts w:ascii="Arial" w:hAnsi="Arial" w:cs="Arial"/>
        </w:rPr>
      </w:pPr>
    </w:p>
    <w:p w14:paraId="5C662435" w14:textId="77777777" w:rsidR="003D3FF2" w:rsidRDefault="003D3FF2" w:rsidP="008276D9">
      <w:pPr>
        <w:rPr>
          <w:rFonts w:ascii="Arial" w:hAnsi="Arial" w:cs="Arial"/>
        </w:rPr>
      </w:pPr>
    </w:p>
    <w:p w14:paraId="5587F785" w14:textId="77777777" w:rsidR="007B3B34" w:rsidRDefault="007B3B34" w:rsidP="008276D9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How does the athlete show they are a role model?</w:t>
      </w:r>
    </w:p>
    <w:p w14:paraId="5C2F833B" w14:textId="77777777" w:rsidR="007B3B34" w:rsidRDefault="007B3B34" w:rsidP="007B3B34">
      <w:pPr>
        <w:rPr>
          <w:rFonts w:ascii="Arial" w:hAnsi="Arial" w:cs="Arial"/>
        </w:rPr>
      </w:pPr>
    </w:p>
    <w:p w14:paraId="25CA4713" w14:textId="77777777" w:rsidR="007B3B34" w:rsidRDefault="007B3B34" w:rsidP="007B3B34">
      <w:pPr>
        <w:rPr>
          <w:rFonts w:ascii="Arial" w:hAnsi="Arial" w:cs="Arial"/>
        </w:rPr>
      </w:pPr>
    </w:p>
    <w:p w14:paraId="5C15792B" w14:textId="77777777" w:rsidR="007B3B34" w:rsidRDefault="007B3B34" w:rsidP="007B3B34">
      <w:pPr>
        <w:rPr>
          <w:rFonts w:ascii="Arial" w:hAnsi="Arial" w:cs="Arial"/>
        </w:rPr>
      </w:pPr>
    </w:p>
    <w:p w14:paraId="3ED65B96" w14:textId="77777777" w:rsidR="007B3B34" w:rsidRDefault="007B3B34" w:rsidP="007B3B34">
      <w:pPr>
        <w:rPr>
          <w:rFonts w:ascii="Arial" w:hAnsi="Arial" w:cs="Arial"/>
        </w:rPr>
      </w:pPr>
    </w:p>
    <w:p w14:paraId="408451B9" w14:textId="77777777" w:rsidR="007B3B34" w:rsidRDefault="007B3B34" w:rsidP="007B3B34">
      <w:pPr>
        <w:rPr>
          <w:rFonts w:ascii="Arial" w:hAnsi="Arial" w:cs="Arial"/>
        </w:rPr>
      </w:pPr>
    </w:p>
    <w:p w14:paraId="2F4003F2" w14:textId="77777777" w:rsidR="007B3B34" w:rsidRDefault="007B3B34" w:rsidP="007B3B34">
      <w:pPr>
        <w:rPr>
          <w:rFonts w:ascii="Arial" w:hAnsi="Arial" w:cs="Arial"/>
        </w:rPr>
      </w:pPr>
    </w:p>
    <w:p w14:paraId="45E4174E" w14:textId="77777777" w:rsidR="007B3B34" w:rsidRDefault="007B3B34" w:rsidP="007B3B34">
      <w:pPr>
        <w:rPr>
          <w:rFonts w:ascii="Arial" w:hAnsi="Arial" w:cs="Arial"/>
        </w:rPr>
      </w:pPr>
    </w:p>
    <w:p w14:paraId="5A5EF49C" w14:textId="77777777" w:rsidR="007B3B34" w:rsidRDefault="007B3B34" w:rsidP="007B3B34">
      <w:pPr>
        <w:rPr>
          <w:rFonts w:ascii="Arial" w:hAnsi="Arial" w:cs="Arial"/>
        </w:rPr>
      </w:pPr>
    </w:p>
    <w:p w14:paraId="07DAE662" w14:textId="77777777" w:rsidR="007B3B34" w:rsidRDefault="007B3B34" w:rsidP="007B3B34">
      <w:pPr>
        <w:rPr>
          <w:rFonts w:ascii="Arial" w:hAnsi="Arial" w:cs="Arial"/>
        </w:rPr>
      </w:pPr>
    </w:p>
    <w:p w14:paraId="73C4EBAE" w14:textId="77777777" w:rsidR="007B3B34" w:rsidRDefault="007B3B34" w:rsidP="007B3B34">
      <w:pPr>
        <w:rPr>
          <w:rFonts w:ascii="Arial" w:hAnsi="Arial" w:cs="Arial"/>
        </w:rPr>
      </w:pPr>
    </w:p>
    <w:p w14:paraId="6492673F" w14:textId="77777777" w:rsidR="008276D9" w:rsidRDefault="008276D9" w:rsidP="008276D9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How has the </w:t>
      </w:r>
      <w:r w:rsidR="00CE707A">
        <w:rPr>
          <w:rFonts w:ascii="Arial" w:hAnsi="Arial" w:cs="Arial"/>
        </w:rPr>
        <w:t>athlete demonstrated</w:t>
      </w:r>
      <w:r>
        <w:rPr>
          <w:rFonts w:ascii="Arial" w:hAnsi="Arial" w:cs="Arial"/>
        </w:rPr>
        <w:t xml:space="preserve"> improvement in their </w:t>
      </w:r>
      <w:r w:rsidR="00CE707A">
        <w:rPr>
          <w:rFonts w:ascii="Arial" w:hAnsi="Arial" w:cs="Arial"/>
        </w:rPr>
        <w:t>sport specific</w:t>
      </w:r>
      <w:r>
        <w:rPr>
          <w:rFonts w:ascii="Arial" w:hAnsi="Arial" w:cs="Arial"/>
        </w:rPr>
        <w:t xml:space="preserve"> skill?</w:t>
      </w:r>
      <w:r w:rsidR="00150260">
        <w:rPr>
          <w:rFonts w:ascii="Arial" w:hAnsi="Arial" w:cs="Arial"/>
        </w:rPr>
        <w:t xml:space="preserve"> (Please include times, distances, and/or scores if available)</w:t>
      </w:r>
    </w:p>
    <w:p w14:paraId="5F8FD199" w14:textId="77777777" w:rsidR="00150260" w:rsidRDefault="00150260" w:rsidP="00150260">
      <w:pPr>
        <w:ind w:left="720"/>
        <w:rPr>
          <w:rFonts w:ascii="Arial" w:hAnsi="Arial" w:cs="Arial"/>
        </w:rPr>
      </w:pPr>
    </w:p>
    <w:p w14:paraId="2B68C222" w14:textId="77777777" w:rsidR="008276D9" w:rsidRDefault="008276D9" w:rsidP="008276D9">
      <w:pPr>
        <w:rPr>
          <w:rFonts w:ascii="Arial" w:hAnsi="Arial" w:cs="Arial"/>
        </w:rPr>
      </w:pPr>
    </w:p>
    <w:p w14:paraId="6CEC6D3D" w14:textId="77777777" w:rsidR="008276D9" w:rsidRDefault="008276D9" w:rsidP="008276D9">
      <w:pPr>
        <w:rPr>
          <w:rFonts w:ascii="Arial" w:hAnsi="Arial" w:cs="Arial"/>
        </w:rPr>
      </w:pPr>
    </w:p>
    <w:p w14:paraId="4527A3A9" w14:textId="77777777" w:rsidR="008276D9" w:rsidRDefault="008276D9" w:rsidP="008276D9">
      <w:pPr>
        <w:rPr>
          <w:rFonts w:ascii="Arial" w:hAnsi="Arial" w:cs="Arial"/>
        </w:rPr>
      </w:pPr>
    </w:p>
    <w:p w14:paraId="1CBE76D1" w14:textId="77777777" w:rsidR="00883DF0" w:rsidRDefault="00883DF0" w:rsidP="008276D9">
      <w:pPr>
        <w:rPr>
          <w:rFonts w:ascii="Arial" w:hAnsi="Arial" w:cs="Arial"/>
        </w:rPr>
      </w:pPr>
    </w:p>
    <w:p w14:paraId="51E10365" w14:textId="77777777" w:rsidR="00883DF0" w:rsidRDefault="00883DF0" w:rsidP="008276D9">
      <w:pPr>
        <w:rPr>
          <w:rFonts w:ascii="Arial" w:hAnsi="Arial" w:cs="Arial"/>
        </w:rPr>
      </w:pPr>
    </w:p>
    <w:p w14:paraId="404C20DE" w14:textId="77777777" w:rsidR="007B3B34" w:rsidRDefault="007B3B34" w:rsidP="007B3B34">
      <w:pPr>
        <w:rPr>
          <w:rFonts w:ascii="Arial" w:hAnsi="Arial" w:cs="Arial"/>
        </w:rPr>
      </w:pPr>
    </w:p>
    <w:p w14:paraId="4395C30F" w14:textId="77777777" w:rsidR="007B3B34" w:rsidRDefault="007B3B34" w:rsidP="007B3B34">
      <w:pPr>
        <w:rPr>
          <w:rFonts w:ascii="Arial" w:hAnsi="Arial" w:cs="Arial"/>
        </w:rPr>
      </w:pPr>
    </w:p>
    <w:p w14:paraId="6368EB31" w14:textId="77777777" w:rsidR="007B3B34" w:rsidRDefault="007B3B34" w:rsidP="007B3B34">
      <w:pPr>
        <w:rPr>
          <w:rFonts w:ascii="Arial" w:hAnsi="Arial" w:cs="Arial"/>
        </w:rPr>
      </w:pPr>
    </w:p>
    <w:p w14:paraId="4B13A159" w14:textId="77777777" w:rsidR="007B3B34" w:rsidRDefault="007B3B34" w:rsidP="007B3B34">
      <w:pPr>
        <w:ind w:left="720"/>
        <w:rPr>
          <w:rFonts w:ascii="Arial" w:hAnsi="Arial" w:cs="Arial"/>
        </w:rPr>
      </w:pPr>
    </w:p>
    <w:p w14:paraId="4B21B869" w14:textId="77777777" w:rsidR="008276D9" w:rsidRDefault="008276D9" w:rsidP="008276D9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How has the athlete displayed personal growth and development (for example, self-discipline or independence)?</w:t>
      </w:r>
    </w:p>
    <w:p w14:paraId="67AC6F41" w14:textId="77777777" w:rsidR="00BD2B61" w:rsidRDefault="00BD2B61" w:rsidP="00BD2B61">
      <w:pPr>
        <w:rPr>
          <w:rFonts w:ascii="Arial" w:hAnsi="Arial" w:cs="Arial"/>
        </w:rPr>
      </w:pPr>
    </w:p>
    <w:p w14:paraId="5D350C05" w14:textId="77777777" w:rsidR="00883DF0" w:rsidRDefault="00883DF0" w:rsidP="00BD2B61">
      <w:pPr>
        <w:rPr>
          <w:rFonts w:ascii="Arial" w:hAnsi="Arial" w:cs="Arial"/>
        </w:rPr>
      </w:pPr>
    </w:p>
    <w:p w14:paraId="571AFBE0" w14:textId="77777777" w:rsidR="00883DF0" w:rsidRDefault="00883DF0" w:rsidP="00BD2B61">
      <w:pPr>
        <w:rPr>
          <w:rFonts w:ascii="Arial" w:hAnsi="Arial" w:cs="Arial"/>
        </w:rPr>
      </w:pPr>
    </w:p>
    <w:p w14:paraId="413D94F8" w14:textId="77777777" w:rsidR="00883DF0" w:rsidRDefault="00883DF0" w:rsidP="00BD2B61">
      <w:pPr>
        <w:rPr>
          <w:rFonts w:ascii="Arial" w:hAnsi="Arial" w:cs="Arial"/>
        </w:rPr>
      </w:pPr>
    </w:p>
    <w:p w14:paraId="7288CAB4" w14:textId="77777777" w:rsidR="007B3B34" w:rsidRDefault="007B3B34" w:rsidP="00BD2B61">
      <w:pPr>
        <w:rPr>
          <w:rFonts w:ascii="Arial" w:hAnsi="Arial" w:cs="Arial"/>
        </w:rPr>
      </w:pPr>
    </w:p>
    <w:p w14:paraId="04D548B7" w14:textId="77777777" w:rsidR="003D3FF2" w:rsidRDefault="003D3FF2" w:rsidP="00BD2B61">
      <w:pPr>
        <w:rPr>
          <w:rFonts w:ascii="Arial" w:hAnsi="Arial" w:cs="Arial"/>
        </w:rPr>
      </w:pPr>
    </w:p>
    <w:p w14:paraId="0553488F" w14:textId="77777777" w:rsidR="003D3FF2" w:rsidRDefault="003D3FF2" w:rsidP="00BD2B61">
      <w:pPr>
        <w:rPr>
          <w:rFonts w:ascii="Arial" w:hAnsi="Arial" w:cs="Arial"/>
        </w:rPr>
      </w:pPr>
    </w:p>
    <w:p w14:paraId="671352A4" w14:textId="77777777" w:rsidR="003D3FF2" w:rsidRDefault="003D3FF2" w:rsidP="00BD2B61">
      <w:pPr>
        <w:rPr>
          <w:rFonts w:ascii="Arial" w:hAnsi="Arial" w:cs="Arial"/>
        </w:rPr>
      </w:pPr>
    </w:p>
    <w:p w14:paraId="6B563C5C" w14:textId="77777777" w:rsidR="007B3B34" w:rsidRDefault="007B3B34" w:rsidP="00BD2B61">
      <w:pPr>
        <w:rPr>
          <w:rFonts w:ascii="Arial" w:hAnsi="Arial" w:cs="Arial"/>
        </w:rPr>
      </w:pPr>
    </w:p>
    <w:p w14:paraId="66568D01" w14:textId="77777777" w:rsidR="008276D9" w:rsidRDefault="008276D9" w:rsidP="008276D9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vide a specific example of a time this athlete </w:t>
      </w:r>
      <w:r w:rsidR="0048607B">
        <w:rPr>
          <w:rFonts w:ascii="Arial" w:hAnsi="Arial" w:cs="Arial"/>
        </w:rPr>
        <w:t>shown sportsmanship</w:t>
      </w:r>
      <w:r>
        <w:rPr>
          <w:rFonts w:ascii="Arial" w:hAnsi="Arial" w:cs="Arial"/>
        </w:rPr>
        <w:t xml:space="preserve"> </w:t>
      </w:r>
      <w:r w:rsidR="0048607B">
        <w:rPr>
          <w:rFonts w:ascii="Arial" w:hAnsi="Arial" w:cs="Arial"/>
        </w:rPr>
        <w:t>towards</w:t>
      </w:r>
      <w:r>
        <w:rPr>
          <w:rFonts w:ascii="Arial" w:hAnsi="Arial" w:cs="Arial"/>
        </w:rPr>
        <w:t xml:space="preserve"> other Special Olympics Athletes</w:t>
      </w:r>
      <w:r w:rsidR="0048607B">
        <w:rPr>
          <w:rFonts w:ascii="Arial" w:hAnsi="Arial" w:cs="Arial"/>
        </w:rPr>
        <w:t>, Coaches, and/or Officials.</w:t>
      </w:r>
    </w:p>
    <w:p w14:paraId="216C5BAC" w14:textId="77777777" w:rsidR="00BD2B61" w:rsidRDefault="00BD2B61" w:rsidP="00BD2B61">
      <w:pPr>
        <w:rPr>
          <w:rFonts w:ascii="Arial" w:hAnsi="Arial" w:cs="Arial"/>
        </w:rPr>
      </w:pPr>
    </w:p>
    <w:p w14:paraId="55059612" w14:textId="77777777" w:rsidR="00BD2B61" w:rsidRDefault="00BD2B61" w:rsidP="00BD2B61">
      <w:pPr>
        <w:rPr>
          <w:rFonts w:ascii="Arial" w:hAnsi="Arial" w:cs="Arial"/>
        </w:rPr>
      </w:pPr>
    </w:p>
    <w:p w14:paraId="525B2068" w14:textId="77777777" w:rsidR="00BD2B61" w:rsidRDefault="00BD2B61" w:rsidP="00BD2B61">
      <w:pPr>
        <w:rPr>
          <w:rFonts w:ascii="Arial" w:hAnsi="Arial" w:cs="Arial"/>
        </w:rPr>
      </w:pPr>
    </w:p>
    <w:p w14:paraId="0CF716E4" w14:textId="77777777" w:rsidR="00BD2B61" w:rsidRDefault="00BD2B61" w:rsidP="00BD2B61">
      <w:pPr>
        <w:rPr>
          <w:rFonts w:ascii="Arial" w:hAnsi="Arial" w:cs="Arial"/>
        </w:rPr>
      </w:pPr>
    </w:p>
    <w:p w14:paraId="7E35EBE3" w14:textId="77777777" w:rsidR="00BD2B61" w:rsidRDefault="00BD2B61" w:rsidP="00BD2B61">
      <w:pPr>
        <w:rPr>
          <w:rFonts w:ascii="Arial" w:hAnsi="Arial" w:cs="Arial"/>
        </w:rPr>
      </w:pPr>
    </w:p>
    <w:p w14:paraId="75A7531B" w14:textId="77777777" w:rsidR="0004756F" w:rsidRDefault="0004756F" w:rsidP="00BD2B61">
      <w:pPr>
        <w:rPr>
          <w:rFonts w:ascii="Arial" w:hAnsi="Arial" w:cs="Arial"/>
        </w:rPr>
      </w:pPr>
    </w:p>
    <w:p w14:paraId="2F2C2586" w14:textId="77777777" w:rsidR="003D3FF2" w:rsidRDefault="003D3FF2" w:rsidP="00BD2B61">
      <w:pPr>
        <w:rPr>
          <w:rFonts w:ascii="Arial" w:hAnsi="Arial" w:cs="Arial"/>
        </w:rPr>
      </w:pPr>
    </w:p>
    <w:p w14:paraId="4BA8631D" w14:textId="77777777" w:rsidR="003D3FF2" w:rsidRDefault="003D3FF2" w:rsidP="00BD2B61">
      <w:pPr>
        <w:rPr>
          <w:rFonts w:ascii="Arial" w:hAnsi="Arial" w:cs="Arial"/>
        </w:rPr>
      </w:pPr>
    </w:p>
    <w:p w14:paraId="15EF3CC9" w14:textId="77777777" w:rsidR="003D3FF2" w:rsidRDefault="003D3FF2" w:rsidP="00BD2B61">
      <w:pPr>
        <w:rPr>
          <w:rFonts w:ascii="Arial" w:hAnsi="Arial" w:cs="Arial"/>
          <w:b/>
        </w:rPr>
      </w:pPr>
    </w:p>
    <w:p w14:paraId="15FB980E" w14:textId="77777777" w:rsidR="007B3B34" w:rsidRDefault="007B3B34" w:rsidP="00BD2B61">
      <w:pPr>
        <w:rPr>
          <w:rFonts w:ascii="Arial" w:hAnsi="Arial" w:cs="Arial"/>
          <w:b/>
        </w:rPr>
      </w:pPr>
    </w:p>
    <w:p w14:paraId="70050AEE" w14:textId="77777777" w:rsidR="00BD2B61" w:rsidRPr="00BD2B61" w:rsidRDefault="00BD2B61" w:rsidP="00BD2B61">
      <w:pPr>
        <w:rPr>
          <w:rFonts w:ascii="Arial" w:hAnsi="Arial" w:cs="Arial"/>
          <w:b/>
        </w:rPr>
      </w:pPr>
      <w:r w:rsidRPr="00BD2B61">
        <w:rPr>
          <w:rFonts w:ascii="Arial" w:hAnsi="Arial" w:cs="Arial"/>
          <w:b/>
        </w:rPr>
        <w:lastRenderedPageBreak/>
        <w:t>References:</w:t>
      </w:r>
    </w:p>
    <w:p w14:paraId="0C812EFF" w14:textId="77777777" w:rsidR="00BD2B61" w:rsidRDefault="00BD2B61" w:rsidP="00BD2B61">
      <w:pPr>
        <w:rPr>
          <w:rFonts w:ascii="Arial" w:hAnsi="Arial" w:cs="Arial"/>
        </w:rPr>
      </w:pPr>
    </w:p>
    <w:p w14:paraId="52F49AB7" w14:textId="77777777" w:rsidR="00BD2B61" w:rsidRDefault="00BD2B61" w:rsidP="00BD2B61">
      <w:pPr>
        <w:rPr>
          <w:rFonts w:ascii="Arial" w:hAnsi="Arial" w:cs="Arial"/>
        </w:rPr>
      </w:pPr>
      <w:r>
        <w:rPr>
          <w:rFonts w:ascii="Arial" w:hAnsi="Arial" w:cs="Arial"/>
        </w:rPr>
        <w:t>Name:</w:t>
      </w:r>
    </w:p>
    <w:p w14:paraId="0CE05386" w14:textId="77777777" w:rsidR="00BD2B61" w:rsidRDefault="00BD2B61" w:rsidP="00BD2B61">
      <w:pPr>
        <w:rPr>
          <w:rFonts w:ascii="Arial" w:hAnsi="Arial" w:cs="Arial"/>
        </w:rPr>
      </w:pPr>
      <w:r>
        <w:rPr>
          <w:rFonts w:ascii="Arial" w:hAnsi="Arial" w:cs="Arial"/>
        </w:rPr>
        <w:t>Relationship to Athlete or Volunteer Role:</w:t>
      </w:r>
    </w:p>
    <w:p w14:paraId="14F0E485" w14:textId="77777777" w:rsidR="00BD2B61" w:rsidRDefault="00BD2B61" w:rsidP="00BD2B61">
      <w:pPr>
        <w:rPr>
          <w:rFonts w:ascii="Arial" w:hAnsi="Arial" w:cs="Arial"/>
        </w:rPr>
      </w:pPr>
      <w:r>
        <w:rPr>
          <w:rFonts w:ascii="Arial" w:hAnsi="Arial" w:cs="Arial"/>
        </w:rPr>
        <w:t>Email Address:</w:t>
      </w:r>
    </w:p>
    <w:p w14:paraId="787B7590" w14:textId="77777777" w:rsidR="00BD2B61" w:rsidRDefault="00BD2B61" w:rsidP="00BD2B61">
      <w:pPr>
        <w:rPr>
          <w:rFonts w:ascii="Arial" w:hAnsi="Arial" w:cs="Arial"/>
        </w:rPr>
      </w:pPr>
      <w:r>
        <w:rPr>
          <w:rFonts w:ascii="Arial" w:hAnsi="Arial" w:cs="Arial"/>
        </w:rPr>
        <w:t>Phone Number:</w:t>
      </w:r>
    </w:p>
    <w:p w14:paraId="335A1ECF" w14:textId="77777777" w:rsidR="00BD2B61" w:rsidRDefault="00BD2B61" w:rsidP="00BD2B61">
      <w:pPr>
        <w:rPr>
          <w:rFonts w:ascii="Arial" w:hAnsi="Arial" w:cs="Arial"/>
        </w:rPr>
      </w:pPr>
    </w:p>
    <w:p w14:paraId="235CAAAA" w14:textId="77777777" w:rsidR="00BD2B61" w:rsidRDefault="00BD2B61" w:rsidP="00BD2B61">
      <w:pPr>
        <w:rPr>
          <w:rFonts w:ascii="Arial" w:hAnsi="Arial" w:cs="Arial"/>
        </w:rPr>
      </w:pPr>
      <w:r>
        <w:rPr>
          <w:rFonts w:ascii="Arial" w:hAnsi="Arial" w:cs="Arial"/>
        </w:rPr>
        <w:t>Name:</w:t>
      </w:r>
    </w:p>
    <w:p w14:paraId="350C0FD4" w14:textId="77777777" w:rsidR="00BD2B61" w:rsidRDefault="00BD2B61" w:rsidP="00BD2B61">
      <w:pPr>
        <w:rPr>
          <w:rFonts w:ascii="Arial" w:hAnsi="Arial" w:cs="Arial"/>
        </w:rPr>
      </w:pPr>
      <w:r>
        <w:rPr>
          <w:rFonts w:ascii="Arial" w:hAnsi="Arial" w:cs="Arial"/>
        </w:rPr>
        <w:t>Relationship to Athlete or Volunteer Role:</w:t>
      </w:r>
    </w:p>
    <w:p w14:paraId="2AC80A37" w14:textId="77777777" w:rsidR="00BD2B61" w:rsidRDefault="00BD2B61" w:rsidP="00BD2B61">
      <w:pPr>
        <w:rPr>
          <w:rFonts w:ascii="Arial" w:hAnsi="Arial" w:cs="Arial"/>
        </w:rPr>
      </w:pPr>
      <w:r>
        <w:rPr>
          <w:rFonts w:ascii="Arial" w:hAnsi="Arial" w:cs="Arial"/>
        </w:rPr>
        <w:t>Email Address:</w:t>
      </w:r>
    </w:p>
    <w:p w14:paraId="573C9D6C" w14:textId="77777777" w:rsidR="00BD2B61" w:rsidRDefault="00BD2B61" w:rsidP="00BD2B61">
      <w:pPr>
        <w:rPr>
          <w:rFonts w:ascii="Arial" w:hAnsi="Arial" w:cs="Arial"/>
        </w:rPr>
      </w:pPr>
      <w:r>
        <w:rPr>
          <w:rFonts w:ascii="Arial" w:hAnsi="Arial" w:cs="Arial"/>
        </w:rPr>
        <w:t>Phone Number:</w:t>
      </w:r>
    </w:p>
    <w:p w14:paraId="4B700FFA" w14:textId="77777777" w:rsidR="00BD2B61" w:rsidRDefault="00BD2B61" w:rsidP="00BD2B61">
      <w:pPr>
        <w:rPr>
          <w:rFonts w:ascii="Arial" w:hAnsi="Arial" w:cs="Arial"/>
        </w:rPr>
      </w:pPr>
    </w:p>
    <w:p w14:paraId="2521B833" w14:textId="77777777" w:rsidR="00F25731" w:rsidRDefault="00F25731" w:rsidP="00F2573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ndorsement by Local (Coordinator): </w:t>
      </w:r>
    </w:p>
    <w:p w14:paraId="19A42FDB" w14:textId="77777777" w:rsidR="00F25731" w:rsidRDefault="00F25731" w:rsidP="00F25731">
      <w:pPr>
        <w:rPr>
          <w:rFonts w:ascii="Arial" w:hAnsi="Arial" w:cs="Arial"/>
        </w:rPr>
      </w:pPr>
      <w:r>
        <w:rPr>
          <w:rFonts w:ascii="Arial" w:hAnsi="Arial" w:cs="Arial"/>
        </w:rPr>
        <w:t xml:space="preserve">Name: </w:t>
      </w:r>
    </w:p>
    <w:p w14:paraId="4ACCA84B" w14:textId="77777777" w:rsidR="003C4A91" w:rsidRDefault="003C4A91" w:rsidP="00F25731">
      <w:pPr>
        <w:rPr>
          <w:rFonts w:ascii="Arial" w:hAnsi="Arial" w:cs="Arial"/>
        </w:rPr>
      </w:pPr>
    </w:p>
    <w:p w14:paraId="286126E1" w14:textId="77777777" w:rsidR="003D3FF2" w:rsidRDefault="003D3FF2" w:rsidP="00F25731">
      <w:pPr>
        <w:rPr>
          <w:rFonts w:ascii="Arial" w:hAnsi="Arial" w:cs="Arial"/>
        </w:rPr>
      </w:pPr>
    </w:p>
    <w:p w14:paraId="321D5337" w14:textId="77777777" w:rsidR="001D62E2" w:rsidRDefault="001D62E2" w:rsidP="00EA1115">
      <w:pPr>
        <w:rPr>
          <w:rFonts w:ascii="Arial" w:hAnsi="Arial" w:cs="Arial"/>
        </w:rPr>
      </w:pPr>
    </w:p>
    <w:p w14:paraId="2A0E37C7" w14:textId="77777777" w:rsidR="00EA1115" w:rsidRDefault="00EA1115" w:rsidP="001D62E2">
      <w:pPr>
        <w:jc w:val="center"/>
        <w:rPr>
          <w:rFonts w:ascii="Arial" w:hAnsi="Arial" w:cs="Arial"/>
        </w:rPr>
      </w:pPr>
    </w:p>
    <w:p w14:paraId="7E7E9C1D" w14:textId="77777777" w:rsidR="00EA1115" w:rsidRDefault="00EA1115" w:rsidP="00EA1115">
      <w:pPr>
        <w:jc w:val="center"/>
        <w:rPr>
          <w:rFonts w:ascii="Arial" w:hAnsi="Arial" w:cs="Arial"/>
          <w:b/>
        </w:rPr>
      </w:pPr>
      <w:r w:rsidRPr="00EA1115">
        <w:rPr>
          <w:rFonts w:ascii="Arial" w:hAnsi="Arial" w:cs="Arial"/>
          <w:b/>
        </w:rPr>
        <w:t>**Prior to publicly announcing the award winners, the Local will be contacted to arrange an awards presentation for the successful nominee.</w:t>
      </w:r>
    </w:p>
    <w:p w14:paraId="5A380808" w14:textId="77777777" w:rsidR="003D3FF2" w:rsidRPr="00EA1115" w:rsidRDefault="003D3FF2" w:rsidP="00EA1115">
      <w:pPr>
        <w:jc w:val="center"/>
        <w:rPr>
          <w:rFonts w:ascii="Arial" w:hAnsi="Arial" w:cs="Arial"/>
          <w:b/>
        </w:rPr>
      </w:pPr>
    </w:p>
    <w:p w14:paraId="329912B8" w14:textId="77777777" w:rsidR="00EA1115" w:rsidRDefault="00EA1115" w:rsidP="001D62E2">
      <w:pPr>
        <w:jc w:val="center"/>
        <w:rPr>
          <w:rFonts w:ascii="Arial" w:hAnsi="Arial" w:cs="Arial"/>
        </w:rPr>
      </w:pPr>
    </w:p>
    <w:p w14:paraId="356FE154" w14:textId="77777777" w:rsidR="00BD2B61" w:rsidRDefault="00F25731" w:rsidP="001D62E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Please submit completed nominat</w:t>
      </w:r>
      <w:r w:rsidR="00F7518A">
        <w:rPr>
          <w:rFonts w:ascii="Arial" w:hAnsi="Arial" w:cs="Arial"/>
        </w:rPr>
        <w:t>ion form</w:t>
      </w:r>
      <w:r w:rsidR="00144860">
        <w:rPr>
          <w:rFonts w:ascii="Arial" w:hAnsi="Arial" w:cs="Arial"/>
        </w:rPr>
        <w:t xml:space="preserve"> and photo</w:t>
      </w:r>
      <w:r w:rsidR="00F7518A">
        <w:rPr>
          <w:rFonts w:ascii="Arial" w:hAnsi="Arial" w:cs="Arial"/>
        </w:rPr>
        <w:t xml:space="preserve"> to</w:t>
      </w:r>
      <w:r>
        <w:rPr>
          <w:rFonts w:ascii="Arial" w:hAnsi="Arial" w:cs="Arial"/>
        </w:rPr>
        <w:t xml:space="preserve"> </w:t>
      </w:r>
      <w:hyperlink r:id="rId13" w:history="1">
        <w:r w:rsidR="00FB5CAD" w:rsidRPr="0042551F">
          <w:rPr>
            <w:rStyle w:val="Hyperlink"/>
            <w:rFonts w:ascii="Arial" w:hAnsi="Arial" w:cs="Arial"/>
            <w:lang w:val="en-CA"/>
          </w:rPr>
          <w:t>awards@specialolympics.bc.ca</w:t>
        </w:r>
      </w:hyperlink>
      <w:r>
        <w:rPr>
          <w:rFonts w:ascii="Arial" w:hAnsi="Arial" w:cs="Arial"/>
        </w:rPr>
        <w:t xml:space="preserve"> or mail to:</w:t>
      </w:r>
    </w:p>
    <w:p w14:paraId="20242E1B" w14:textId="77777777" w:rsidR="003D3FF2" w:rsidRDefault="003D3FF2" w:rsidP="00144860">
      <w:pPr>
        <w:rPr>
          <w:rFonts w:ascii="Arial" w:hAnsi="Arial" w:cs="Arial"/>
        </w:rPr>
      </w:pPr>
    </w:p>
    <w:p w14:paraId="27098C70" w14:textId="77777777" w:rsidR="00FB5CAD" w:rsidRDefault="00FB5CAD" w:rsidP="00FB5CA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ATTN: Awards Committee</w:t>
      </w:r>
    </w:p>
    <w:p w14:paraId="345D7B3B" w14:textId="77777777" w:rsidR="00FB5CAD" w:rsidRDefault="00FB5CAD" w:rsidP="00FB5CA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210 – 3701 Hastings St., Burnaby BC</w:t>
      </w:r>
    </w:p>
    <w:p w14:paraId="014D5869" w14:textId="77777777" w:rsidR="00FB5CAD" w:rsidRDefault="00FB5CAD" w:rsidP="00FB5CA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V5C 2H6</w:t>
      </w:r>
    </w:p>
    <w:p w14:paraId="0F455CAF" w14:textId="77777777" w:rsidR="00BD2B61" w:rsidRDefault="00BD2B61" w:rsidP="00BD2B61">
      <w:pPr>
        <w:jc w:val="center"/>
        <w:rPr>
          <w:rFonts w:ascii="Arial" w:hAnsi="Arial" w:cs="Arial"/>
        </w:rPr>
      </w:pPr>
    </w:p>
    <w:p w14:paraId="73016350" w14:textId="77777777" w:rsidR="003D3FF2" w:rsidRDefault="003D3FF2" w:rsidP="00BD2B61">
      <w:pPr>
        <w:jc w:val="center"/>
        <w:rPr>
          <w:rFonts w:ascii="Arial" w:hAnsi="Arial" w:cs="Arial"/>
        </w:rPr>
      </w:pPr>
    </w:p>
    <w:p w14:paraId="174BF32E" w14:textId="283EE57B" w:rsidR="0050125E" w:rsidRPr="001E0994" w:rsidRDefault="00BD2B61" w:rsidP="00150260">
      <w:pPr>
        <w:jc w:val="center"/>
        <w:rPr>
          <w:rFonts w:ascii="Arial" w:hAnsi="Arial" w:cs="Arial"/>
          <w:sz w:val="32"/>
          <w:szCs w:val="32"/>
        </w:rPr>
      </w:pPr>
      <w:r w:rsidRPr="001E0994">
        <w:rPr>
          <w:rFonts w:ascii="Arial" w:hAnsi="Arial" w:cs="Arial"/>
          <w:b/>
          <w:sz w:val="32"/>
          <w:szCs w:val="32"/>
        </w:rPr>
        <w:t>D</w:t>
      </w:r>
      <w:r w:rsidR="00CE707A" w:rsidRPr="001E0994">
        <w:rPr>
          <w:rFonts w:ascii="Arial" w:hAnsi="Arial" w:cs="Arial"/>
          <w:b/>
          <w:sz w:val="32"/>
          <w:szCs w:val="32"/>
        </w:rPr>
        <w:t>EADLINE FOR SUBMISSIONS</w:t>
      </w:r>
      <w:r w:rsidRPr="001E0994">
        <w:rPr>
          <w:rFonts w:ascii="Arial" w:hAnsi="Arial" w:cs="Arial"/>
          <w:b/>
          <w:sz w:val="32"/>
          <w:szCs w:val="32"/>
        </w:rPr>
        <w:t xml:space="preserve"> is</w:t>
      </w:r>
      <w:r w:rsidR="007B5277">
        <w:rPr>
          <w:rFonts w:ascii="Arial" w:hAnsi="Arial" w:cs="Arial"/>
          <w:b/>
          <w:sz w:val="32"/>
          <w:szCs w:val="32"/>
        </w:rPr>
        <w:t xml:space="preserve"> </w:t>
      </w:r>
      <w:r w:rsidR="00AC53D1">
        <w:rPr>
          <w:rFonts w:ascii="Arial" w:hAnsi="Arial" w:cs="Arial"/>
          <w:b/>
          <w:sz w:val="32"/>
          <w:szCs w:val="32"/>
        </w:rPr>
        <w:t xml:space="preserve">April </w:t>
      </w:r>
      <w:r w:rsidR="00B06551">
        <w:rPr>
          <w:rFonts w:ascii="Arial" w:hAnsi="Arial" w:cs="Arial"/>
          <w:b/>
          <w:sz w:val="32"/>
          <w:szCs w:val="32"/>
        </w:rPr>
        <w:t>19</w:t>
      </w:r>
      <w:r w:rsidR="008D2F6D" w:rsidRPr="008D2F6D">
        <w:rPr>
          <w:rFonts w:ascii="Arial" w:hAnsi="Arial" w:cs="Arial"/>
          <w:b/>
          <w:sz w:val="32"/>
          <w:szCs w:val="32"/>
          <w:vertAlign w:val="superscript"/>
        </w:rPr>
        <w:t>th</w:t>
      </w:r>
      <w:r w:rsidR="008D2F6D">
        <w:rPr>
          <w:rFonts w:ascii="Arial" w:hAnsi="Arial" w:cs="Arial"/>
          <w:b/>
          <w:sz w:val="32"/>
          <w:szCs w:val="32"/>
        </w:rPr>
        <w:t>, 202</w:t>
      </w:r>
      <w:r w:rsidR="00B06551">
        <w:rPr>
          <w:rFonts w:ascii="Arial" w:hAnsi="Arial" w:cs="Arial"/>
          <w:b/>
          <w:sz w:val="32"/>
          <w:szCs w:val="32"/>
        </w:rPr>
        <w:t>6</w:t>
      </w:r>
      <w:r w:rsidRPr="001E0994">
        <w:rPr>
          <w:rFonts w:ascii="Arial" w:hAnsi="Arial" w:cs="Arial"/>
          <w:b/>
          <w:sz w:val="32"/>
          <w:szCs w:val="32"/>
        </w:rPr>
        <w:t xml:space="preserve">.  </w:t>
      </w:r>
    </w:p>
    <w:sectPr w:rsidR="0050125E" w:rsidRPr="001E0994">
      <w:headerReference w:type="default" r:id="rId14"/>
      <w:footerReference w:type="default" r:id="rId15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6B3E41" w14:textId="77777777" w:rsidR="007B1D82" w:rsidRDefault="007B1D82" w:rsidP="006F6B72">
      <w:r>
        <w:separator/>
      </w:r>
    </w:p>
  </w:endnote>
  <w:endnote w:type="continuationSeparator" w:id="0">
    <w:p w14:paraId="6F85B380" w14:textId="77777777" w:rsidR="007B1D82" w:rsidRDefault="007B1D82" w:rsidP="006F6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4093E3" w14:textId="0C04118A" w:rsidR="00883DF0" w:rsidRPr="00C83561" w:rsidRDefault="00883DF0" w:rsidP="005C39B4">
    <w:pPr>
      <w:pStyle w:val="Footer"/>
      <w:tabs>
        <w:tab w:val="right" w:pos="8640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2</w:t>
    </w:r>
    <w:r w:rsidR="00AC53D1">
      <w:rPr>
        <w:rFonts w:ascii="Arial" w:hAnsi="Arial" w:cs="Arial"/>
        <w:sz w:val="20"/>
        <w:szCs w:val="20"/>
      </w:rPr>
      <w:t>02</w:t>
    </w:r>
    <w:r w:rsidR="00B06551">
      <w:rPr>
        <w:rFonts w:ascii="Arial" w:hAnsi="Arial" w:cs="Arial"/>
        <w:sz w:val="20"/>
        <w:szCs w:val="20"/>
      </w:rPr>
      <w:t>6</w:t>
    </w:r>
    <w:r w:rsidR="00C960E7">
      <w:rPr>
        <w:rFonts w:ascii="Arial" w:hAnsi="Arial" w:cs="Arial"/>
        <w:sz w:val="20"/>
        <w:szCs w:val="20"/>
      </w:rPr>
      <w:tab/>
    </w:r>
    <w:r w:rsidR="008D2F6D">
      <w:rPr>
        <w:rFonts w:ascii="Arial" w:hAnsi="Arial" w:cs="Arial"/>
        <w:sz w:val="20"/>
        <w:szCs w:val="20"/>
      </w:rPr>
      <w:tab/>
    </w:r>
    <w:r w:rsidR="00544A3E">
      <w:rPr>
        <w:rFonts w:ascii="Arial" w:hAnsi="Arial" w:cs="Arial"/>
        <w:sz w:val="20"/>
        <w:szCs w:val="20"/>
      </w:rPr>
      <w:tab/>
    </w:r>
  </w:p>
  <w:p w14:paraId="72764AFF" w14:textId="77777777" w:rsidR="005C39B4" w:rsidRDefault="005C39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5B70C6" w14:textId="77777777" w:rsidR="007B1D82" w:rsidRDefault="007B1D82" w:rsidP="006F6B72">
      <w:r>
        <w:separator/>
      </w:r>
    </w:p>
  </w:footnote>
  <w:footnote w:type="continuationSeparator" w:id="0">
    <w:p w14:paraId="2E7C253B" w14:textId="77777777" w:rsidR="007B1D82" w:rsidRDefault="007B1D82" w:rsidP="006F6B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068EFF" w14:textId="77777777" w:rsidR="00150260" w:rsidRDefault="00150260">
    <w:pPr>
      <w:pStyle w:val="Header"/>
    </w:pPr>
  </w:p>
  <w:p w14:paraId="52A8BA1B" w14:textId="77777777" w:rsidR="00150260" w:rsidRDefault="001502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FB2573"/>
    <w:multiLevelType w:val="hybridMultilevel"/>
    <w:tmpl w:val="700E58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4A73127"/>
    <w:multiLevelType w:val="hybridMultilevel"/>
    <w:tmpl w:val="10B658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16212953">
    <w:abstractNumId w:val="0"/>
  </w:num>
  <w:num w:numId="2" w16cid:durableId="452864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S1NDc0MjQ1NTdR0lEKTi0uzszPAymwqAUAfPjV5CwAAAA="/>
  </w:docVars>
  <w:rsids>
    <w:rsidRoot w:val="0050125E"/>
    <w:rsid w:val="00000631"/>
    <w:rsid w:val="000145AD"/>
    <w:rsid w:val="000371A1"/>
    <w:rsid w:val="0004756F"/>
    <w:rsid w:val="00056318"/>
    <w:rsid w:val="000600D5"/>
    <w:rsid w:val="000741CA"/>
    <w:rsid w:val="000759D4"/>
    <w:rsid w:val="000835B9"/>
    <w:rsid w:val="0008505C"/>
    <w:rsid w:val="000929EB"/>
    <w:rsid w:val="000A3C10"/>
    <w:rsid w:val="000A41C7"/>
    <w:rsid w:val="000B0030"/>
    <w:rsid w:val="000B1B2F"/>
    <w:rsid w:val="000B2FE1"/>
    <w:rsid w:val="000C78F3"/>
    <w:rsid w:val="000D1B26"/>
    <w:rsid w:val="000F2F27"/>
    <w:rsid w:val="00100B52"/>
    <w:rsid w:val="00102034"/>
    <w:rsid w:val="00111505"/>
    <w:rsid w:val="001137B6"/>
    <w:rsid w:val="0011618D"/>
    <w:rsid w:val="0012147E"/>
    <w:rsid w:val="00122D45"/>
    <w:rsid w:val="001261AA"/>
    <w:rsid w:val="00143E1D"/>
    <w:rsid w:val="00144860"/>
    <w:rsid w:val="00146B37"/>
    <w:rsid w:val="00150260"/>
    <w:rsid w:val="00153EC6"/>
    <w:rsid w:val="00170E4C"/>
    <w:rsid w:val="00173C24"/>
    <w:rsid w:val="001772EA"/>
    <w:rsid w:val="00180428"/>
    <w:rsid w:val="00186594"/>
    <w:rsid w:val="00191694"/>
    <w:rsid w:val="001A50B6"/>
    <w:rsid w:val="001B094C"/>
    <w:rsid w:val="001B2283"/>
    <w:rsid w:val="001B78BB"/>
    <w:rsid w:val="001C4EF1"/>
    <w:rsid w:val="001D070F"/>
    <w:rsid w:val="001D62E2"/>
    <w:rsid w:val="001E0994"/>
    <w:rsid w:val="001E2439"/>
    <w:rsid w:val="001F42C4"/>
    <w:rsid w:val="00204992"/>
    <w:rsid w:val="00213234"/>
    <w:rsid w:val="002214EE"/>
    <w:rsid w:val="00246B2E"/>
    <w:rsid w:val="002517F7"/>
    <w:rsid w:val="00253A59"/>
    <w:rsid w:val="002638BE"/>
    <w:rsid w:val="002661F2"/>
    <w:rsid w:val="00266774"/>
    <w:rsid w:val="0028214A"/>
    <w:rsid w:val="00290217"/>
    <w:rsid w:val="002A7592"/>
    <w:rsid w:val="002B0B4B"/>
    <w:rsid w:val="002C633F"/>
    <w:rsid w:val="002D2941"/>
    <w:rsid w:val="002E2E52"/>
    <w:rsid w:val="002F03C9"/>
    <w:rsid w:val="002F33CB"/>
    <w:rsid w:val="0030787F"/>
    <w:rsid w:val="00311527"/>
    <w:rsid w:val="00346989"/>
    <w:rsid w:val="003476D5"/>
    <w:rsid w:val="00351197"/>
    <w:rsid w:val="00361869"/>
    <w:rsid w:val="00362AEA"/>
    <w:rsid w:val="003733A5"/>
    <w:rsid w:val="00374156"/>
    <w:rsid w:val="0038401E"/>
    <w:rsid w:val="0039071C"/>
    <w:rsid w:val="003A618E"/>
    <w:rsid w:val="003B2CCD"/>
    <w:rsid w:val="003C4A91"/>
    <w:rsid w:val="003C7965"/>
    <w:rsid w:val="003D0FE3"/>
    <w:rsid w:val="003D3FF2"/>
    <w:rsid w:val="004118D3"/>
    <w:rsid w:val="00412F47"/>
    <w:rsid w:val="004202A6"/>
    <w:rsid w:val="004416A8"/>
    <w:rsid w:val="00441C62"/>
    <w:rsid w:val="004523F4"/>
    <w:rsid w:val="0046229F"/>
    <w:rsid w:val="00463190"/>
    <w:rsid w:val="0046465A"/>
    <w:rsid w:val="00465486"/>
    <w:rsid w:val="00466586"/>
    <w:rsid w:val="004665A1"/>
    <w:rsid w:val="004715CC"/>
    <w:rsid w:val="00476671"/>
    <w:rsid w:val="00484DBE"/>
    <w:rsid w:val="0048607B"/>
    <w:rsid w:val="00487B25"/>
    <w:rsid w:val="00496687"/>
    <w:rsid w:val="004A7BA7"/>
    <w:rsid w:val="004C521C"/>
    <w:rsid w:val="004D6FE4"/>
    <w:rsid w:val="004F0814"/>
    <w:rsid w:val="004F1C71"/>
    <w:rsid w:val="0050125E"/>
    <w:rsid w:val="0050229D"/>
    <w:rsid w:val="0050330C"/>
    <w:rsid w:val="00544A3E"/>
    <w:rsid w:val="005561FA"/>
    <w:rsid w:val="00557C57"/>
    <w:rsid w:val="00557E01"/>
    <w:rsid w:val="00581F01"/>
    <w:rsid w:val="00583471"/>
    <w:rsid w:val="00592258"/>
    <w:rsid w:val="005B3A58"/>
    <w:rsid w:val="005C39B4"/>
    <w:rsid w:val="005C4307"/>
    <w:rsid w:val="005C587D"/>
    <w:rsid w:val="005D3E8D"/>
    <w:rsid w:val="005F4F3A"/>
    <w:rsid w:val="005F4FDD"/>
    <w:rsid w:val="005F5CF8"/>
    <w:rsid w:val="006000BA"/>
    <w:rsid w:val="00605C5D"/>
    <w:rsid w:val="0061275D"/>
    <w:rsid w:val="00620824"/>
    <w:rsid w:val="00624B84"/>
    <w:rsid w:val="00625DDF"/>
    <w:rsid w:val="00627650"/>
    <w:rsid w:val="00630585"/>
    <w:rsid w:val="00634626"/>
    <w:rsid w:val="006346D7"/>
    <w:rsid w:val="006536C4"/>
    <w:rsid w:val="00653816"/>
    <w:rsid w:val="00680C97"/>
    <w:rsid w:val="006916F9"/>
    <w:rsid w:val="006934D2"/>
    <w:rsid w:val="00693CC4"/>
    <w:rsid w:val="00694F66"/>
    <w:rsid w:val="006A2A2C"/>
    <w:rsid w:val="006A4C76"/>
    <w:rsid w:val="006B0239"/>
    <w:rsid w:val="006B70C7"/>
    <w:rsid w:val="006C4B19"/>
    <w:rsid w:val="006D2A63"/>
    <w:rsid w:val="006E0599"/>
    <w:rsid w:val="006E3896"/>
    <w:rsid w:val="006F6207"/>
    <w:rsid w:val="006F6B72"/>
    <w:rsid w:val="00701E66"/>
    <w:rsid w:val="007065CA"/>
    <w:rsid w:val="00713EBB"/>
    <w:rsid w:val="00730228"/>
    <w:rsid w:val="00737CD2"/>
    <w:rsid w:val="00740A96"/>
    <w:rsid w:val="00756EBD"/>
    <w:rsid w:val="007651CC"/>
    <w:rsid w:val="007717CC"/>
    <w:rsid w:val="007738FC"/>
    <w:rsid w:val="00785EC3"/>
    <w:rsid w:val="00790386"/>
    <w:rsid w:val="007B1D82"/>
    <w:rsid w:val="007B3B34"/>
    <w:rsid w:val="007B5277"/>
    <w:rsid w:val="007E153E"/>
    <w:rsid w:val="007E4011"/>
    <w:rsid w:val="007F05BF"/>
    <w:rsid w:val="007F452D"/>
    <w:rsid w:val="007F4D9B"/>
    <w:rsid w:val="00811428"/>
    <w:rsid w:val="008276D9"/>
    <w:rsid w:val="00830683"/>
    <w:rsid w:val="008314E0"/>
    <w:rsid w:val="00836F6D"/>
    <w:rsid w:val="0085492F"/>
    <w:rsid w:val="008719D5"/>
    <w:rsid w:val="00871C7E"/>
    <w:rsid w:val="00874EA5"/>
    <w:rsid w:val="00875954"/>
    <w:rsid w:val="00883DF0"/>
    <w:rsid w:val="008A13C4"/>
    <w:rsid w:val="008A2AF5"/>
    <w:rsid w:val="008B6B9E"/>
    <w:rsid w:val="008D2F6D"/>
    <w:rsid w:val="008D5528"/>
    <w:rsid w:val="008E1E56"/>
    <w:rsid w:val="008E7FCE"/>
    <w:rsid w:val="00903E70"/>
    <w:rsid w:val="009227FA"/>
    <w:rsid w:val="009242FC"/>
    <w:rsid w:val="00933B7E"/>
    <w:rsid w:val="00947F48"/>
    <w:rsid w:val="0095590E"/>
    <w:rsid w:val="00960B02"/>
    <w:rsid w:val="009611D5"/>
    <w:rsid w:val="00961FCF"/>
    <w:rsid w:val="00964C88"/>
    <w:rsid w:val="009677B0"/>
    <w:rsid w:val="00971AB3"/>
    <w:rsid w:val="00977779"/>
    <w:rsid w:val="00984691"/>
    <w:rsid w:val="0098764D"/>
    <w:rsid w:val="009879EB"/>
    <w:rsid w:val="0099004D"/>
    <w:rsid w:val="009965F1"/>
    <w:rsid w:val="00997FED"/>
    <w:rsid w:val="009B50EF"/>
    <w:rsid w:val="009C532F"/>
    <w:rsid w:val="009D0520"/>
    <w:rsid w:val="009E3731"/>
    <w:rsid w:val="009E5CFE"/>
    <w:rsid w:val="009E7B43"/>
    <w:rsid w:val="00A00F29"/>
    <w:rsid w:val="00A07B3F"/>
    <w:rsid w:val="00A128D3"/>
    <w:rsid w:val="00A355B7"/>
    <w:rsid w:val="00A5345A"/>
    <w:rsid w:val="00A865BC"/>
    <w:rsid w:val="00A9186F"/>
    <w:rsid w:val="00A97A10"/>
    <w:rsid w:val="00AA555C"/>
    <w:rsid w:val="00AB7452"/>
    <w:rsid w:val="00AC53D1"/>
    <w:rsid w:val="00AC642F"/>
    <w:rsid w:val="00AC651A"/>
    <w:rsid w:val="00AC6ED3"/>
    <w:rsid w:val="00AC78D8"/>
    <w:rsid w:val="00AE24FC"/>
    <w:rsid w:val="00AF5B72"/>
    <w:rsid w:val="00B06551"/>
    <w:rsid w:val="00B070ED"/>
    <w:rsid w:val="00B13A87"/>
    <w:rsid w:val="00B15032"/>
    <w:rsid w:val="00B367CF"/>
    <w:rsid w:val="00B52A11"/>
    <w:rsid w:val="00B57C73"/>
    <w:rsid w:val="00B60F50"/>
    <w:rsid w:val="00B62ECA"/>
    <w:rsid w:val="00B64D9B"/>
    <w:rsid w:val="00B70CA9"/>
    <w:rsid w:val="00B909C4"/>
    <w:rsid w:val="00B92084"/>
    <w:rsid w:val="00BA5311"/>
    <w:rsid w:val="00BB2434"/>
    <w:rsid w:val="00BB2725"/>
    <w:rsid w:val="00BB7224"/>
    <w:rsid w:val="00BC748C"/>
    <w:rsid w:val="00BD2B61"/>
    <w:rsid w:val="00BD35FD"/>
    <w:rsid w:val="00BE005C"/>
    <w:rsid w:val="00BE1DAE"/>
    <w:rsid w:val="00BF23E0"/>
    <w:rsid w:val="00C015A4"/>
    <w:rsid w:val="00C24BF2"/>
    <w:rsid w:val="00C32DE4"/>
    <w:rsid w:val="00C44374"/>
    <w:rsid w:val="00C45788"/>
    <w:rsid w:val="00C63FD7"/>
    <w:rsid w:val="00C652ED"/>
    <w:rsid w:val="00C8210A"/>
    <w:rsid w:val="00C8616D"/>
    <w:rsid w:val="00C960E7"/>
    <w:rsid w:val="00C96EC1"/>
    <w:rsid w:val="00CB508D"/>
    <w:rsid w:val="00CC2ED5"/>
    <w:rsid w:val="00CD4653"/>
    <w:rsid w:val="00CE06DB"/>
    <w:rsid w:val="00CE0B90"/>
    <w:rsid w:val="00CE0ECD"/>
    <w:rsid w:val="00CE1310"/>
    <w:rsid w:val="00CE3708"/>
    <w:rsid w:val="00CE707A"/>
    <w:rsid w:val="00D03603"/>
    <w:rsid w:val="00D03C07"/>
    <w:rsid w:val="00D05923"/>
    <w:rsid w:val="00D059AD"/>
    <w:rsid w:val="00D17CDB"/>
    <w:rsid w:val="00D309DF"/>
    <w:rsid w:val="00D614F5"/>
    <w:rsid w:val="00D65213"/>
    <w:rsid w:val="00D653B7"/>
    <w:rsid w:val="00D7307E"/>
    <w:rsid w:val="00DA6231"/>
    <w:rsid w:val="00DA7F61"/>
    <w:rsid w:val="00DB28EB"/>
    <w:rsid w:val="00DB7867"/>
    <w:rsid w:val="00DC0816"/>
    <w:rsid w:val="00DC3075"/>
    <w:rsid w:val="00DC5970"/>
    <w:rsid w:val="00DD11C4"/>
    <w:rsid w:val="00E06A7F"/>
    <w:rsid w:val="00E07913"/>
    <w:rsid w:val="00E2064D"/>
    <w:rsid w:val="00E518CA"/>
    <w:rsid w:val="00E55EFE"/>
    <w:rsid w:val="00E62E22"/>
    <w:rsid w:val="00E64C8B"/>
    <w:rsid w:val="00E82879"/>
    <w:rsid w:val="00E843EC"/>
    <w:rsid w:val="00E85E7F"/>
    <w:rsid w:val="00E95C75"/>
    <w:rsid w:val="00EA1115"/>
    <w:rsid w:val="00EB6282"/>
    <w:rsid w:val="00EC0F92"/>
    <w:rsid w:val="00EF502B"/>
    <w:rsid w:val="00F23135"/>
    <w:rsid w:val="00F24C1D"/>
    <w:rsid w:val="00F25731"/>
    <w:rsid w:val="00F35B25"/>
    <w:rsid w:val="00F468E8"/>
    <w:rsid w:val="00F51069"/>
    <w:rsid w:val="00F57142"/>
    <w:rsid w:val="00F6144D"/>
    <w:rsid w:val="00F6306E"/>
    <w:rsid w:val="00F71D2E"/>
    <w:rsid w:val="00F7242D"/>
    <w:rsid w:val="00F7518A"/>
    <w:rsid w:val="00F83475"/>
    <w:rsid w:val="00F84126"/>
    <w:rsid w:val="00F9735B"/>
    <w:rsid w:val="00FA6C90"/>
    <w:rsid w:val="00FB5CAD"/>
    <w:rsid w:val="00FC1B63"/>
    <w:rsid w:val="00FD743B"/>
    <w:rsid w:val="00FE3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7E039228"/>
  <w15:chartTrackingRefBased/>
  <w15:docId w15:val="{C0C0ACD1-A6A2-42F6-9749-2A2B71B16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012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6F6B7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F6B7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6F6B7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F6B72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6F6B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F6B72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wards@specialolympics.bc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dropbox.com/request/XEfCProbRuz9aJjsvTo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wards@specialolympics.bc.ca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102b778d1f0f2cc96558416e48e1c83b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b2424d48570ecde38ade77512497978d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C23640-5F35-4DFE-AB55-6F4A87A87F17}"/>
</file>

<file path=customXml/itemProps2.xml><?xml version="1.0" encoding="utf-8"?>
<ds:datastoreItem xmlns:ds="http://schemas.openxmlformats.org/officeDocument/2006/customXml" ds:itemID="{4EEE5903-6017-400A-87A3-D49FD65C68C8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customXml/itemProps3.xml><?xml version="1.0" encoding="utf-8"?>
<ds:datastoreItem xmlns:ds="http://schemas.openxmlformats.org/officeDocument/2006/customXml" ds:itemID="{CAA12AA1-69C6-494E-9D45-DEA89864FE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pecial Olympics BC</Company>
  <LinksUpToDate>false</LinksUpToDate>
  <CharactersWithSpaces>3432</CharactersWithSpaces>
  <SharedDoc>false</SharedDoc>
  <HLinks>
    <vt:vector size="18" baseType="variant">
      <vt:variant>
        <vt:i4>2031736</vt:i4>
      </vt:variant>
      <vt:variant>
        <vt:i4>20</vt:i4>
      </vt:variant>
      <vt:variant>
        <vt:i4>0</vt:i4>
      </vt:variant>
      <vt:variant>
        <vt:i4>5</vt:i4>
      </vt:variant>
      <vt:variant>
        <vt:lpwstr>mailto:awards@specialolympics.bc.ca</vt:lpwstr>
      </vt:variant>
      <vt:variant>
        <vt:lpwstr/>
      </vt:variant>
      <vt:variant>
        <vt:i4>2031736</vt:i4>
      </vt:variant>
      <vt:variant>
        <vt:i4>3</vt:i4>
      </vt:variant>
      <vt:variant>
        <vt:i4>0</vt:i4>
      </vt:variant>
      <vt:variant>
        <vt:i4>5</vt:i4>
      </vt:variant>
      <vt:variant>
        <vt:lpwstr>mailto:awards@specialolympics.bc.ca</vt:lpwstr>
      </vt:variant>
      <vt:variant>
        <vt:lpwstr/>
      </vt:variant>
      <vt:variant>
        <vt:i4>5308502</vt:i4>
      </vt:variant>
      <vt:variant>
        <vt:i4>0</vt:i4>
      </vt:variant>
      <vt:variant>
        <vt:i4>0</vt:i4>
      </vt:variant>
      <vt:variant>
        <vt:i4>5</vt:i4>
      </vt:variant>
      <vt:variant>
        <vt:lpwstr>https://www.dropbox.com/request/XEfCProbRuz9aJjsvTo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eanne</dc:creator>
  <cp:keywords/>
  <cp:lastModifiedBy>Leanne Ficocelli</cp:lastModifiedBy>
  <cp:revision>7</cp:revision>
  <cp:lastPrinted>2013-03-14T18:42:00Z</cp:lastPrinted>
  <dcterms:created xsi:type="dcterms:W3CDTF">2022-12-20T21:58:00Z</dcterms:created>
  <dcterms:modified xsi:type="dcterms:W3CDTF">2026-02-06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68E4AF63247294E9B95014565886B03</vt:lpwstr>
  </property>
  <property fmtid="{D5CDD505-2E9C-101B-9397-08002B2CF9AE}" pid="4" name="GrammarlyDocumentId">
    <vt:lpwstr>b5555f3e-82eb-4dee-8685-2adab0df7b5c</vt:lpwstr>
  </property>
</Properties>
</file>